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6A138E" w14:textId="3527AB1E" w:rsidR="00B63E67" w:rsidRPr="005F5FA0" w:rsidRDefault="0025309A" w:rsidP="00190F81">
      <w:pPr>
        <w:jc w:val="both"/>
        <w:rPr>
          <w:rFonts w:ascii="Sylfaen" w:hAnsi="Sylfaen" w:cs="Times New Roman"/>
          <w:sz w:val="22"/>
          <w:szCs w:val="22"/>
          <w:lang w:val="ka-GE"/>
        </w:rPr>
      </w:pPr>
      <w:r w:rsidRPr="005F5FA0">
        <w:rPr>
          <w:rFonts w:ascii="Sylfaen" w:hAnsi="Sylfaen" w:cs="Times New Roman"/>
          <w:b/>
          <w:bCs/>
          <w:noProof/>
          <w:sz w:val="28"/>
          <w:szCs w:val="28"/>
        </w:rPr>
        <w:drawing>
          <wp:inline distT="0" distB="0" distL="0" distR="0" wp14:anchorId="21C37BED" wp14:editId="0EB0F159">
            <wp:extent cx="5943600" cy="9455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F4288" w14:textId="77777777" w:rsidR="00190F81" w:rsidRPr="005F5FA0" w:rsidRDefault="00190F81" w:rsidP="00190F81">
      <w:pPr>
        <w:spacing w:line="276" w:lineRule="auto"/>
        <w:jc w:val="both"/>
        <w:rPr>
          <w:rFonts w:ascii="Sylfaen" w:hAnsi="Sylfaen" w:cs="Times New Roman"/>
          <w:bCs/>
          <w:iCs/>
          <w:color w:val="941100"/>
          <w:lang w:val="en-GB"/>
        </w:rPr>
      </w:pPr>
    </w:p>
    <w:p w14:paraId="180C03D5" w14:textId="24EF5651" w:rsidR="00C06A2F" w:rsidRPr="005F5FA0" w:rsidRDefault="00C06A2F" w:rsidP="001001A0">
      <w:pPr>
        <w:spacing w:line="276" w:lineRule="auto"/>
        <w:jc w:val="center"/>
        <w:rPr>
          <w:rFonts w:ascii="Sylfaen" w:hAnsi="Sylfaen" w:cs="Times New Roman"/>
          <w:bCs/>
          <w:iCs/>
          <w:color w:val="941100"/>
          <w:lang w:val="en-GB"/>
        </w:rPr>
      </w:pPr>
      <w:r w:rsidRPr="005F5FA0">
        <w:rPr>
          <w:rFonts w:ascii="Sylfaen" w:hAnsi="Sylfaen" w:cs="Times New Roman"/>
          <w:bCs/>
          <w:iCs/>
          <w:color w:val="941100"/>
          <w:lang w:val="en-GB"/>
        </w:rPr>
        <w:t xml:space="preserve">COVID-19: </w:t>
      </w:r>
      <w:r w:rsidRPr="005F5FA0">
        <w:rPr>
          <w:rFonts w:ascii="Sylfaen" w:hAnsi="Sylfaen" w:cs="Times New Roman"/>
          <w:bCs/>
          <w:iCs/>
          <w:color w:val="941100"/>
          <w:lang w:val="ka-GE"/>
        </w:rPr>
        <w:t xml:space="preserve">სამოქალაქო საზოგადოების </w:t>
      </w:r>
      <w:r w:rsidR="006C2DB3" w:rsidRPr="005F5FA0">
        <w:rPr>
          <w:rFonts w:ascii="Sylfaen" w:hAnsi="Sylfaen" w:cs="Times New Roman"/>
          <w:bCs/>
          <w:iCs/>
          <w:color w:val="941100"/>
          <w:lang w:val="ka-GE"/>
        </w:rPr>
        <w:t>მოქნილობა</w:t>
      </w:r>
      <w:r w:rsidRPr="005F5FA0">
        <w:rPr>
          <w:rFonts w:ascii="Sylfaen" w:hAnsi="Sylfaen" w:cs="Times New Roman"/>
          <w:bCs/>
          <w:iCs/>
          <w:color w:val="941100"/>
          <w:lang w:val="ka-GE"/>
        </w:rPr>
        <w:t xml:space="preserve"> და მდგრადობა</w:t>
      </w:r>
    </w:p>
    <w:p w14:paraId="26A3A1E7" w14:textId="37326B6B" w:rsidR="004872A7" w:rsidRPr="005F5FA0" w:rsidRDefault="00F26757" w:rsidP="001001A0">
      <w:pPr>
        <w:spacing w:line="276" w:lineRule="auto"/>
        <w:jc w:val="center"/>
        <w:rPr>
          <w:rFonts w:ascii="Sylfaen" w:eastAsia="Ubuntu" w:hAnsi="Sylfaen" w:cs="Times New Roman"/>
          <w:bCs/>
          <w:color w:val="000000" w:themeColor="text1"/>
          <w:lang w:val="ka-GE"/>
        </w:rPr>
      </w:pPr>
      <w:r>
        <w:rPr>
          <w:rFonts w:ascii="Sylfaen" w:eastAsia="Ubuntu" w:hAnsi="Sylfaen" w:cs="Times New Roman"/>
          <w:bCs/>
          <w:color w:val="000000" w:themeColor="text1"/>
        </w:rPr>
        <w:t>LOT 6</w:t>
      </w:r>
      <w:r w:rsidR="006C2DB3" w:rsidRPr="005F5FA0">
        <w:rPr>
          <w:rFonts w:ascii="Sylfaen" w:eastAsia="Ubuntu" w:hAnsi="Sylfaen" w:cs="Times New Roman"/>
          <w:bCs/>
          <w:color w:val="000000" w:themeColor="text1"/>
          <w:lang w:val="ka-GE"/>
        </w:rPr>
        <w:t>: გრანტ</w:t>
      </w:r>
      <w:r w:rsidR="00453004">
        <w:rPr>
          <w:rFonts w:ascii="Sylfaen" w:eastAsia="Ubuntu" w:hAnsi="Sylfaen" w:cs="Times New Roman"/>
          <w:bCs/>
          <w:color w:val="000000" w:themeColor="text1"/>
          <w:lang w:val="ka-GE"/>
        </w:rPr>
        <w:t>ები</w:t>
      </w:r>
      <w:r w:rsidR="006C2DB3" w:rsidRPr="005F5FA0">
        <w:rPr>
          <w:rFonts w:ascii="Sylfaen" w:eastAsia="Ubuntu" w:hAnsi="Sylfaen" w:cs="Times New Roman"/>
          <w:bCs/>
          <w:color w:val="000000" w:themeColor="text1"/>
          <w:lang w:val="ka-GE"/>
        </w:rPr>
        <w:t xml:space="preserve"> მედია კამპანიებისთვის</w:t>
      </w:r>
    </w:p>
    <w:p w14:paraId="13501302" w14:textId="53209723" w:rsidR="00B63E67" w:rsidRPr="005F5FA0" w:rsidRDefault="00B63E67" w:rsidP="00190F81">
      <w:pPr>
        <w:jc w:val="both"/>
        <w:rPr>
          <w:rFonts w:ascii="Sylfaen" w:hAnsi="Sylfaen" w:cs="Times New Roman"/>
          <w:i/>
          <w:iCs/>
          <w:sz w:val="22"/>
          <w:szCs w:val="22"/>
          <w:lang w:val="ka-GE"/>
        </w:rPr>
      </w:pPr>
      <w:r w:rsidRPr="005F5FA0">
        <w:rPr>
          <w:rFonts w:ascii="Sylfaen" w:hAnsi="Sylfaen" w:cs="Times New Roman"/>
          <w:sz w:val="22"/>
          <w:szCs w:val="22"/>
          <w:lang w:val="ka-GE"/>
        </w:rPr>
        <w:t> </w:t>
      </w:r>
    </w:p>
    <w:p w14:paraId="69C42622" w14:textId="18AF48D6" w:rsidR="004872A7" w:rsidRPr="005F5FA0" w:rsidRDefault="0027580E" w:rsidP="00190F81">
      <w:pPr>
        <w:pStyle w:val="Heading1"/>
        <w:spacing w:before="0" w:line="240" w:lineRule="auto"/>
        <w:jc w:val="center"/>
        <w:rPr>
          <w:rFonts w:ascii="Sylfaen" w:hAnsi="Sylfaen" w:cs="Times New Roman"/>
          <w:b w:val="0"/>
          <w:bCs/>
          <w:iCs/>
          <w:color w:val="000000" w:themeColor="text1"/>
          <w:sz w:val="24"/>
          <w:szCs w:val="24"/>
          <w:lang w:val="ka-GE"/>
        </w:rPr>
      </w:pPr>
      <w:r>
        <w:rPr>
          <w:rFonts w:ascii="Sylfaen" w:hAnsi="Sylfaen" w:cs="Times New Roman"/>
          <w:bCs/>
          <w:iCs/>
          <w:color w:val="000000" w:themeColor="text1"/>
          <w:sz w:val="24"/>
          <w:szCs w:val="24"/>
          <w:lang w:val="ka-GE"/>
        </w:rPr>
        <w:t>სააპლიკაციო</w:t>
      </w:r>
      <w:r w:rsidRPr="005F5FA0">
        <w:rPr>
          <w:rFonts w:ascii="Sylfaen" w:hAnsi="Sylfaen" w:cs="Times New Roman"/>
          <w:bCs/>
          <w:iCs/>
          <w:color w:val="000000" w:themeColor="text1"/>
          <w:sz w:val="24"/>
          <w:szCs w:val="24"/>
          <w:lang w:val="ka-GE"/>
        </w:rPr>
        <w:t xml:space="preserve"> </w:t>
      </w:r>
      <w:r w:rsidR="00473551" w:rsidRPr="005F5FA0">
        <w:rPr>
          <w:rFonts w:ascii="Sylfaen" w:hAnsi="Sylfaen" w:cs="Times New Roman"/>
          <w:bCs/>
          <w:iCs/>
          <w:color w:val="000000" w:themeColor="text1"/>
          <w:sz w:val="24"/>
          <w:szCs w:val="24"/>
          <w:lang w:val="ka-GE"/>
        </w:rPr>
        <w:t>ფორმა</w:t>
      </w:r>
    </w:p>
    <w:p w14:paraId="5AD1EB95" w14:textId="77777777" w:rsidR="004872A7" w:rsidRPr="005F5FA0" w:rsidRDefault="004872A7" w:rsidP="00190F81">
      <w:pPr>
        <w:spacing w:after="60"/>
        <w:ind w:left="720"/>
        <w:jc w:val="both"/>
        <w:rPr>
          <w:rFonts w:ascii="Sylfaen" w:eastAsia="Ubuntu" w:hAnsi="Sylfaen" w:cs="Times New Roman"/>
          <w:sz w:val="18"/>
          <w:szCs w:val="18"/>
        </w:rPr>
      </w:pPr>
    </w:p>
    <w:p w14:paraId="4247942A" w14:textId="77777777" w:rsidR="004872A7" w:rsidRPr="005F5FA0" w:rsidRDefault="004872A7" w:rsidP="00190F81">
      <w:pPr>
        <w:spacing w:after="60"/>
        <w:ind w:left="720"/>
        <w:jc w:val="both"/>
        <w:rPr>
          <w:rFonts w:ascii="Sylfaen" w:eastAsia="Ubuntu" w:hAnsi="Sylfaen" w:cs="Times New Roman"/>
          <w:sz w:val="18"/>
          <w:szCs w:val="18"/>
        </w:rPr>
      </w:pPr>
    </w:p>
    <w:p w14:paraId="48F9AAEE" w14:textId="3C49E5C9" w:rsidR="00730BC7" w:rsidRPr="00DB5F87" w:rsidRDefault="005F5FA0" w:rsidP="00190F81">
      <w:pPr>
        <w:numPr>
          <w:ilvl w:val="0"/>
          <w:numId w:val="5"/>
        </w:numPr>
        <w:spacing w:after="60"/>
        <w:jc w:val="both"/>
        <w:rPr>
          <w:rFonts w:ascii="Sylfaen" w:eastAsia="Ubuntu" w:hAnsi="Sylfaen" w:cs="Times New Roman"/>
        </w:rPr>
      </w:pPr>
      <w:r w:rsidRPr="00DB5F87">
        <w:rPr>
          <w:rFonts w:ascii="Sylfaen" w:eastAsia="Ubuntu" w:hAnsi="Sylfaen" w:cs="Times New Roman"/>
          <w:b/>
          <w:lang w:val="ka-GE"/>
        </w:rPr>
        <w:t>ზოგადი ინფორმაცია განმცხადებელი ორგანიზაციის შესახებ</w:t>
      </w:r>
    </w:p>
    <w:p w14:paraId="2D1F384A" w14:textId="77777777" w:rsidR="00730BC7" w:rsidRPr="005F5FA0" w:rsidRDefault="00730BC7" w:rsidP="00190F81">
      <w:pPr>
        <w:spacing w:after="60"/>
        <w:ind w:left="720"/>
        <w:jc w:val="both"/>
        <w:rPr>
          <w:rFonts w:ascii="Sylfaen" w:eastAsia="Ubuntu" w:hAnsi="Sylfaen" w:cs="Times New Roman"/>
          <w:b/>
          <w:sz w:val="18"/>
          <w:szCs w:val="18"/>
        </w:rPr>
      </w:pPr>
    </w:p>
    <w:tbl>
      <w:tblPr>
        <w:tblW w:w="104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75"/>
        <w:gridCol w:w="5868"/>
      </w:tblGrid>
      <w:tr w:rsidR="00730BC7" w:rsidRPr="005F5FA0" w14:paraId="4B6E2D30" w14:textId="77777777" w:rsidTr="001001A0">
        <w:trPr>
          <w:trHeight w:val="219"/>
        </w:trPr>
        <w:tc>
          <w:tcPr>
            <w:tcW w:w="4575" w:type="dxa"/>
          </w:tcPr>
          <w:p w14:paraId="21BF41D5" w14:textId="76B35B51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 xml:space="preserve">ორგანიზაციის </w:t>
            </w:r>
            <w:r w:rsidR="0027580E"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დასახელება</w:t>
            </w:r>
          </w:p>
        </w:tc>
        <w:tc>
          <w:tcPr>
            <w:tcW w:w="5868" w:type="dxa"/>
          </w:tcPr>
          <w:p w14:paraId="414D3EC7" w14:textId="77777777" w:rsidR="00730BC7" w:rsidRPr="005F5FA0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BA3C20" w:rsidRPr="005F5FA0" w14:paraId="7DDA8DEB" w14:textId="77777777" w:rsidTr="001001A0">
        <w:trPr>
          <w:trHeight w:val="219"/>
        </w:trPr>
        <w:tc>
          <w:tcPr>
            <w:tcW w:w="4575" w:type="dxa"/>
          </w:tcPr>
          <w:p w14:paraId="12AE1BED" w14:textId="37B4BA9B" w:rsidR="00BA3C20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თანაგანმცხადებელი ორგანიზაციის სახელი</w:t>
            </w:r>
            <w:r w:rsidR="004633D0"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 xml:space="preserve"> (ასეთის არსებობის შემთხვევაში)</w:t>
            </w:r>
          </w:p>
        </w:tc>
        <w:tc>
          <w:tcPr>
            <w:tcW w:w="5868" w:type="dxa"/>
          </w:tcPr>
          <w:p w14:paraId="3C720946" w14:textId="77777777" w:rsidR="00BA3C20" w:rsidRPr="005F5FA0" w:rsidRDefault="00BA3C20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730BC7" w:rsidRPr="005F5FA0" w14:paraId="76D818E1" w14:textId="77777777" w:rsidTr="001001A0">
        <w:trPr>
          <w:trHeight w:val="219"/>
        </w:trPr>
        <w:tc>
          <w:tcPr>
            <w:tcW w:w="4575" w:type="dxa"/>
          </w:tcPr>
          <w:p w14:paraId="5CC85C8F" w14:textId="3230B4DD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იურიდიული ფორმა/ორგანიზაციის ტიპი</w:t>
            </w:r>
            <w:r w:rsidR="00730BC7"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5868" w:type="dxa"/>
          </w:tcPr>
          <w:p w14:paraId="0D93B6CA" w14:textId="77777777" w:rsidR="00730BC7" w:rsidRPr="005F5FA0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730BC7" w:rsidRPr="005F5FA0" w14:paraId="7AA4E33D" w14:textId="77777777" w:rsidTr="00CC2B46">
        <w:trPr>
          <w:trHeight w:val="201"/>
        </w:trPr>
        <w:tc>
          <w:tcPr>
            <w:tcW w:w="4575" w:type="dxa"/>
          </w:tcPr>
          <w:p w14:paraId="5B3F641A" w14:textId="292ECD77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მისამართი</w:t>
            </w:r>
          </w:p>
        </w:tc>
        <w:tc>
          <w:tcPr>
            <w:tcW w:w="5868" w:type="dxa"/>
          </w:tcPr>
          <w:p w14:paraId="29F016BC" w14:textId="77777777" w:rsidR="00730BC7" w:rsidRPr="005F5FA0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730BC7" w:rsidRPr="005F5FA0" w14:paraId="0B9FFF25" w14:textId="77777777" w:rsidTr="001001A0">
        <w:trPr>
          <w:trHeight w:val="218"/>
        </w:trPr>
        <w:tc>
          <w:tcPr>
            <w:tcW w:w="4575" w:type="dxa"/>
          </w:tcPr>
          <w:p w14:paraId="22AE9D2A" w14:textId="13534B5A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ელ-ფოსტა</w:t>
            </w:r>
          </w:p>
        </w:tc>
        <w:tc>
          <w:tcPr>
            <w:tcW w:w="5868" w:type="dxa"/>
          </w:tcPr>
          <w:p w14:paraId="1FD00D6E" w14:textId="77777777" w:rsidR="00730BC7" w:rsidRPr="005F5FA0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C42E80" w:rsidRPr="005F5FA0" w14:paraId="29705A31" w14:textId="77777777" w:rsidTr="001001A0">
        <w:trPr>
          <w:trHeight w:val="218"/>
        </w:trPr>
        <w:tc>
          <w:tcPr>
            <w:tcW w:w="4575" w:type="dxa"/>
          </w:tcPr>
          <w:p w14:paraId="2D250968" w14:textId="16284C51" w:rsidR="00C42E80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საკონტაქტო პირი</w:t>
            </w:r>
            <w:r w:rsidR="00C42E80"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5868" w:type="dxa"/>
          </w:tcPr>
          <w:p w14:paraId="00E69860" w14:textId="77777777" w:rsidR="00C42E80" w:rsidRPr="005F5FA0" w:rsidRDefault="00C42E80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730BC7" w:rsidRPr="005F5FA0" w14:paraId="3987333A" w14:textId="77777777" w:rsidTr="001001A0">
        <w:trPr>
          <w:trHeight w:val="218"/>
        </w:trPr>
        <w:tc>
          <w:tcPr>
            <w:tcW w:w="4575" w:type="dxa"/>
          </w:tcPr>
          <w:p w14:paraId="140BDB2D" w14:textId="71746DC7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ტელეფონის ნომერი</w:t>
            </w:r>
          </w:p>
        </w:tc>
        <w:tc>
          <w:tcPr>
            <w:tcW w:w="5868" w:type="dxa"/>
          </w:tcPr>
          <w:p w14:paraId="25E411AF" w14:textId="77777777" w:rsidR="00730BC7" w:rsidRPr="005F5FA0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730BC7" w:rsidRPr="005F5FA0" w14:paraId="6B0B29FB" w14:textId="77777777" w:rsidTr="001001A0">
        <w:trPr>
          <w:trHeight w:val="218"/>
        </w:trPr>
        <w:tc>
          <w:tcPr>
            <w:tcW w:w="4575" w:type="dxa"/>
          </w:tcPr>
          <w:p w14:paraId="12C50AF2" w14:textId="21B3FE53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რამდენ ხანს ითვლის თქვენი ორგანიზაციის აქტიური საქმიანობა</w:t>
            </w:r>
          </w:p>
        </w:tc>
        <w:tc>
          <w:tcPr>
            <w:tcW w:w="5868" w:type="dxa"/>
          </w:tcPr>
          <w:p w14:paraId="2C419558" w14:textId="77777777" w:rsidR="00730BC7" w:rsidRPr="005F5FA0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473551" w:rsidRPr="005F5FA0" w14:paraId="5168B386" w14:textId="77777777" w:rsidTr="001001A0">
        <w:trPr>
          <w:trHeight w:val="231"/>
        </w:trPr>
        <w:tc>
          <w:tcPr>
            <w:tcW w:w="4575" w:type="dxa"/>
          </w:tcPr>
          <w:p w14:paraId="5E9E6FAD" w14:textId="597357A9" w:rsidR="00473551" w:rsidRPr="00DB5F87" w:rsidRDefault="00473551" w:rsidP="0047355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 xml:space="preserve">ორგანიზაციის ვებგვერდი/ Facebook გვერდი (ასეთის არსებობის შემთხვევაში) </w:t>
            </w:r>
          </w:p>
        </w:tc>
        <w:tc>
          <w:tcPr>
            <w:tcW w:w="5868" w:type="dxa"/>
          </w:tcPr>
          <w:p w14:paraId="7F2F3748" w14:textId="77777777" w:rsidR="00473551" w:rsidRPr="005F5FA0" w:rsidRDefault="00473551" w:rsidP="0047355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730BC7" w:rsidRPr="005F5FA0" w14:paraId="1F90D008" w14:textId="77777777" w:rsidTr="001001A0">
        <w:trPr>
          <w:trHeight w:val="406"/>
        </w:trPr>
        <w:tc>
          <w:tcPr>
            <w:tcW w:w="4575" w:type="dxa"/>
          </w:tcPr>
          <w:p w14:paraId="38BC0AF3" w14:textId="2ECDCF95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გეოგრაფიული არეალი, რომლის ფარგლებშიც თქვენი ორგანიზაციის საქმიანობა ხორციელდება</w:t>
            </w:r>
          </w:p>
        </w:tc>
        <w:tc>
          <w:tcPr>
            <w:tcW w:w="5868" w:type="dxa"/>
          </w:tcPr>
          <w:p w14:paraId="20FCDC01" w14:textId="77777777" w:rsidR="00730BC7" w:rsidRPr="005F5FA0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730BC7" w:rsidRPr="005F5FA0" w14:paraId="7350AC5F" w14:textId="77777777" w:rsidTr="001001A0">
        <w:trPr>
          <w:trHeight w:val="231"/>
        </w:trPr>
        <w:tc>
          <w:tcPr>
            <w:tcW w:w="4575" w:type="dxa"/>
          </w:tcPr>
          <w:p w14:paraId="11898931" w14:textId="73FBA47D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საქმიანობის სფერო (ქალთა უფლებები, ადამიანის უფლებები, გარემოსდაცვითი აქტივიზმი...)</w:t>
            </w:r>
          </w:p>
        </w:tc>
        <w:tc>
          <w:tcPr>
            <w:tcW w:w="5868" w:type="dxa"/>
          </w:tcPr>
          <w:p w14:paraId="6460DED0" w14:textId="77777777" w:rsidR="00730BC7" w:rsidRPr="005F5FA0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473551" w:rsidRPr="005F5FA0" w14:paraId="6170FF31" w14:textId="77777777" w:rsidTr="001001A0">
        <w:trPr>
          <w:trHeight w:val="231"/>
        </w:trPr>
        <w:tc>
          <w:tcPr>
            <w:tcW w:w="4575" w:type="dxa"/>
          </w:tcPr>
          <w:p w14:paraId="78F1BE68" w14:textId="58904299" w:rsidR="00473551" w:rsidRPr="00DB5F87" w:rsidRDefault="00473551" w:rsidP="0013009D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განმცხადებელი ორგანიზაციის აღწერა (მაქსიმუმ 200 სიტყვა)</w:t>
            </w:r>
          </w:p>
        </w:tc>
        <w:tc>
          <w:tcPr>
            <w:tcW w:w="5868" w:type="dxa"/>
          </w:tcPr>
          <w:p w14:paraId="203DA77C" w14:textId="77777777" w:rsidR="00473551" w:rsidRPr="005F5FA0" w:rsidRDefault="00473551" w:rsidP="0047355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  <w:p w14:paraId="0B8A4332" w14:textId="77777777" w:rsidR="00473551" w:rsidRPr="005F5FA0" w:rsidRDefault="00473551" w:rsidP="0047355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  <w:p w14:paraId="1098CF53" w14:textId="77777777" w:rsidR="00473551" w:rsidRPr="005F5FA0" w:rsidRDefault="00473551" w:rsidP="0047355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  <w:p w14:paraId="6D228C65" w14:textId="52408771" w:rsidR="00473551" w:rsidRPr="005F5FA0" w:rsidRDefault="00473551" w:rsidP="0047355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0B3582" w:rsidRPr="005F5FA0" w14:paraId="407AEE61" w14:textId="77777777" w:rsidTr="001001A0">
        <w:trPr>
          <w:trHeight w:val="231"/>
        </w:trPr>
        <w:tc>
          <w:tcPr>
            <w:tcW w:w="4575" w:type="dxa"/>
          </w:tcPr>
          <w:p w14:paraId="4704E18D" w14:textId="553F1B69" w:rsidR="000B3582" w:rsidRPr="00DB5F87" w:rsidRDefault="000B3582" w:rsidP="0013009D">
            <w:pPr>
              <w:jc w:val="both"/>
              <w:rPr>
                <w:rFonts w:ascii="Sylfaen" w:eastAsia="Ubuntu" w:hAnsi="Sylfaen" w:cs="Times New Roman"/>
                <w:sz w:val="22"/>
                <w:szCs w:val="22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თანაგანმცხადებელი ორგანიზაციის აღწერა (ასეთის არსებობის შემთხვევაში)</w:t>
            </w:r>
          </w:p>
        </w:tc>
        <w:tc>
          <w:tcPr>
            <w:tcW w:w="5868" w:type="dxa"/>
          </w:tcPr>
          <w:p w14:paraId="214DCB3F" w14:textId="77777777" w:rsidR="000B3582" w:rsidRPr="005F5FA0" w:rsidRDefault="000B3582" w:rsidP="000B3582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</w:tbl>
    <w:p w14:paraId="46FAE86C" w14:textId="77777777" w:rsidR="00730BC7" w:rsidRPr="005F5FA0" w:rsidRDefault="00730BC7" w:rsidP="00190F81">
      <w:pPr>
        <w:spacing w:after="60"/>
        <w:jc w:val="both"/>
        <w:rPr>
          <w:rFonts w:ascii="Sylfaen" w:eastAsia="Ubuntu" w:hAnsi="Sylfaen" w:cs="Times New Roman"/>
          <w:sz w:val="18"/>
          <w:szCs w:val="18"/>
        </w:rPr>
      </w:pPr>
    </w:p>
    <w:p w14:paraId="09123856" w14:textId="65B23546" w:rsidR="00730BC7" w:rsidRPr="00DB5F87" w:rsidRDefault="00BA3C20" w:rsidP="00BA3C20">
      <w:pPr>
        <w:spacing w:after="60"/>
        <w:ind w:left="720"/>
        <w:jc w:val="both"/>
        <w:rPr>
          <w:rFonts w:ascii="Sylfaen" w:eastAsia="Ubuntu" w:hAnsi="Sylfaen" w:cs="Times New Roman"/>
          <w:b/>
          <w:lang w:val="ka-GE"/>
        </w:rPr>
      </w:pPr>
      <w:r w:rsidRPr="00DB5F87">
        <w:rPr>
          <w:rFonts w:ascii="Sylfaen" w:eastAsia="Ubuntu" w:hAnsi="Sylfaen" w:cs="Times New Roman"/>
          <w:b/>
        </w:rPr>
        <w:t xml:space="preserve">1. </w:t>
      </w:r>
      <w:r w:rsidR="000B3582" w:rsidRPr="00DB5F87">
        <w:rPr>
          <w:rFonts w:ascii="Sylfaen" w:eastAsia="Ubuntu" w:hAnsi="Sylfaen" w:cs="Times New Roman"/>
          <w:b/>
          <w:lang w:val="ka-GE"/>
        </w:rPr>
        <w:t>პროექტის აღწერა</w:t>
      </w:r>
    </w:p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43"/>
      </w:tblGrid>
      <w:tr w:rsidR="00730BC7" w:rsidRPr="005F5FA0" w14:paraId="7DB13509" w14:textId="77777777" w:rsidTr="00C92F99">
        <w:tc>
          <w:tcPr>
            <w:tcW w:w="10343" w:type="dxa"/>
            <w:shd w:val="clear" w:color="auto" w:fill="EFEFEF"/>
          </w:tcPr>
          <w:p w14:paraId="2C1C553A" w14:textId="4AD96147" w:rsidR="002562C7" w:rsidRPr="00DB5F87" w:rsidRDefault="005F7867" w:rsidP="005F7867">
            <w:pPr>
              <w:spacing w:after="60"/>
              <w:jc w:val="both"/>
              <w:rPr>
                <w:rFonts w:ascii="Sylfaen" w:eastAsia="Ubuntu" w:hAnsi="Sylfaen" w:cs="Times New Roman"/>
                <w:b/>
              </w:rPr>
            </w:pPr>
            <w:r w:rsidRPr="00DB5F87">
              <w:rPr>
                <w:rFonts w:ascii="Sylfaen" w:eastAsia="Ubuntu" w:hAnsi="Sylfaen" w:cs="Times New Roman"/>
                <w:b/>
              </w:rPr>
              <w:t xml:space="preserve">1.1. </w:t>
            </w:r>
            <w:r w:rsidR="000B3582" w:rsidRPr="00DB5F87">
              <w:rPr>
                <w:rFonts w:ascii="Sylfaen" w:eastAsia="Ubuntu" w:hAnsi="Sylfaen" w:cs="Times New Roman"/>
                <w:b/>
                <w:lang w:val="ka-GE"/>
              </w:rPr>
              <w:t xml:space="preserve">გთხოვთ, აღწერეთ </w:t>
            </w:r>
            <w:r w:rsidR="0013009D" w:rsidRPr="00DB5F87">
              <w:rPr>
                <w:rFonts w:ascii="Sylfaen" w:eastAsia="Ubuntu" w:hAnsi="Sylfaen" w:cs="Times New Roman"/>
                <w:b/>
                <w:lang w:val="ka-GE"/>
              </w:rPr>
              <w:t xml:space="preserve">და შეაჯამეთ </w:t>
            </w:r>
            <w:r w:rsidR="000B3582" w:rsidRPr="00DB5F87">
              <w:rPr>
                <w:rFonts w:ascii="Sylfaen" w:eastAsia="Ubuntu" w:hAnsi="Sylfaen" w:cs="Times New Roman"/>
                <w:b/>
                <w:lang w:val="ka-GE"/>
              </w:rPr>
              <w:t>პროექტი, მისი ამოცან</w:t>
            </w:r>
            <w:r w:rsidR="0052071A">
              <w:rPr>
                <w:rFonts w:ascii="Sylfaen" w:eastAsia="Ubuntu" w:hAnsi="Sylfaen" w:cs="Times New Roman"/>
                <w:b/>
                <w:lang w:val="ka-GE"/>
              </w:rPr>
              <w:t>ები</w:t>
            </w:r>
            <w:r w:rsidR="000B3582" w:rsidRPr="00DB5F87">
              <w:rPr>
                <w:rFonts w:ascii="Sylfaen" w:eastAsia="Ubuntu" w:hAnsi="Sylfaen" w:cs="Times New Roman"/>
                <w:b/>
                <w:lang w:val="ka-GE"/>
              </w:rPr>
              <w:t>სა და საერთო მიზნების ჩათვლით (მაქსიმუმ 500 სიტყვა)</w:t>
            </w:r>
          </w:p>
          <w:p w14:paraId="1CA84023" w14:textId="2AF4A16E" w:rsidR="00730BC7" w:rsidRPr="005F5FA0" w:rsidRDefault="00730BC7" w:rsidP="002562C7">
            <w:pPr>
              <w:pStyle w:val="ListParagraph"/>
              <w:spacing w:after="60"/>
              <w:jc w:val="both"/>
              <w:rPr>
                <w:rFonts w:ascii="Sylfaen" w:eastAsia="Ubuntu" w:hAnsi="Sylfaen" w:cs="Times New Roman"/>
                <w:sz w:val="18"/>
                <w:szCs w:val="18"/>
                <w:lang w:val="en-US"/>
              </w:rPr>
            </w:pPr>
          </w:p>
        </w:tc>
      </w:tr>
      <w:tr w:rsidR="00730BC7" w:rsidRPr="005F5FA0" w14:paraId="28BF56D0" w14:textId="77777777" w:rsidTr="00C92F99">
        <w:tc>
          <w:tcPr>
            <w:tcW w:w="10343" w:type="dxa"/>
          </w:tcPr>
          <w:p w14:paraId="7BAFF7B8" w14:textId="77777777" w:rsidR="00730BC7" w:rsidRPr="005F5FA0" w:rsidRDefault="00730BC7" w:rsidP="00190F81">
            <w:pPr>
              <w:spacing w:after="60"/>
              <w:jc w:val="both"/>
              <w:rPr>
                <w:rFonts w:ascii="Sylfaen" w:eastAsia="Ubuntu" w:hAnsi="Sylfaen" w:cs="Times New Roman"/>
                <w:sz w:val="18"/>
                <w:szCs w:val="18"/>
              </w:rPr>
            </w:pPr>
          </w:p>
        </w:tc>
      </w:tr>
    </w:tbl>
    <w:p w14:paraId="26FC9D63" w14:textId="458488BB" w:rsidR="00763CA4" w:rsidRPr="00DB5F87" w:rsidRDefault="00763CA4" w:rsidP="002562C7">
      <w:pPr>
        <w:spacing w:after="60"/>
        <w:jc w:val="both"/>
        <w:rPr>
          <w:rFonts w:ascii="Sylfaen" w:eastAsia="Ubuntu" w:hAnsi="Sylfaen" w:cs="Times New Roman"/>
          <w:b/>
        </w:rPr>
      </w:pPr>
    </w:p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43"/>
      </w:tblGrid>
      <w:tr w:rsidR="00763CA4" w:rsidRPr="00DB5F87" w14:paraId="0DEF6D8C" w14:textId="77777777" w:rsidTr="00E271E1">
        <w:tc>
          <w:tcPr>
            <w:tcW w:w="10343" w:type="dxa"/>
            <w:shd w:val="clear" w:color="auto" w:fill="EFEFEF"/>
          </w:tcPr>
          <w:p w14:paraId="4CE525FE" w14:textId="75F0A127" w:rsidR="00763CA4" w:rsidRPr="00DB5F87" w:rsidRDefault="00763CA4" w:rsidP="00190F81">
            <w:pPr>
              <w:spacing w:after="60"/>
              <w:jc w:val="both"/>
              <w:rPr>
                <w:rFonts w:ascii="Sylfaen" w:eastAsia="Ubuntu" w:hAnsi="Sylfaen" w:cs="Times New Roman"/>
                <w:b/>
                <w:bCs/>
              </w:rPr>
            </w:pPr>
            <w:r w:rsidRPr="00DB5F87">
              <w:rPr>
                <w:rFonts w:ascii="Sylfaen" w:eastAsia="Ubuntu" w:hAnsi="Sylfaen" w:cs="Times New Roman"/>
                <w:b/>
                <w:bCs/>
              </w:rPr>
              <w:t xml:space="preserve"> </w:t>
            </w:r>
            <w:r w:rsidR="005F7867" w:rsidRPr="00DB5F87">
              <w:rPr>
                <w:rFonts w:ascii="Sylfaen" w:eastAsia="Ubuntu" w:hAnsi="Sylfaen" w:cs="Times New Roman"/>
                <w:b/>
                <w:bCs/>
              </w:rPr>
              <w:t xml:space="preserve">1.2. </w:t>
            </w:r>
            <w:r w:rsidR="000B3582" w:rsidRPr="00DB5F87">
              <w:rPr>
                <w:rFonts w:ascii="Sylfaen" w:eastAsia="Ubuntu" w:hAnsi="Sylfaen" w:cs="Times New Roman"/>
                <w:b/>
                <w:bCs/>
                <w:lang w:val="ka-GE"/>
              </w:rPr>
              <w:t xml:space="preserve">გთხოვთ, აღწერეთ პროექტის სამიზნე ჯგუფი </w:t>
            </w:r>
          </w:p>
        </w:tc>
      </w:tr>
      <w:tr w:rsidR="00763CA4" w:rsidRPr="005F5FA0" w14:paraId="67D6F439" w14:textId="77777777" w:rsidTr="00E271E1">
        <w:tc>
          <w:tcPr>
            <w:tcW w:w="10343" w:type="dxa"/>
          </w:tcPr>
          <w:p w14:paraId="57155126" w14:textId="4E7D8332" w:rsidR="00763CA4" w:rsidRPr="005F5FA0" w:rsidRDefault="00BA3C20" w:rsidP="00190F81">
            <w:pPr>
              <w:spacing w:after="60"/>
              <w:jc w:val="both"/>
              <w:rPr>
                <w:rFonts w:ascii="Sylfaen" w:eastAsia="Ubuntu" w:hAnsi="Sylfaen" w:cs="Times New Roman"/>
                <w:b/>
                <w:bCs/>
                <w:sz w:val="18"/>
                <w:szCs w:val="18"/>
              </w:rPr>
            </w:pPr>
            <w:r w:rsidRPr="005F5FA0">
              <w:rPr>
                <w:rFonts w:ascii="Sylfaen" w:eastAsia="Ubuntu" w:hAnsi="Sylfaen" w:cs="Times New Roman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2562C7" w:rsidRPr="005F5FA0" w14:paraId="7E7151F0" w14:textId="77777777" w:rsidTr="002562C7">
        <w:tc>
          <w:tcPr>
            <w:tcW w:w="10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0D1BCC17" w14:textId="089B420F" w:rsidR="002562C7" w:rsidRPr="00DB5F87" w:rsidRDefault="005F7867" w:rsidP="00255916">
            <w:pPr>
              <w:spacing w:after="60"/>
              <w:jc w:val="both"/>
              <w:rPr>
                <w:rFonts w:ascii="Sylfaen" w:eastAsia="Ubuntu" w:hAnsi="Sylfaen" w:cs="Times New Roman"/>
                <w:b/>
                <w:bCs/>
                <w:lang w:val="ka-GE"/>
              </w:rPr>
            </w:pPr>
            <w:r w:rsidRPr="00DB5F87">
              <w:rPr>
                <w:rFonts w:ascii="Sylfaen" w:eastAsia="Ubuntu" w:hAnsi="Sylfaen" w:cs="Times New Roman"/>
                <w:b/>
                <w:bCs/>
              </w:rPr>
              <w:t xml:space="preserve">1.3. </w:t>
            </w:r>
            <w:r w:rsidR="000B3582" w:rsidRPr="00DB5F87">
              <w:rPr>
                <w:rFonts w:ascii="Sylfaen" w:eastAsia="Ubuntu" w:hAnsi="Sylfaen" w:cs="Times New Roman"/>
                <w:b/>
                <w:bCs/>
                <w:lang w:val="ka-GE"/>
              </w:rPr>
              <w:t>ვადები და აქტივობები</w:t>
            </w:r>
          </w:p>
        </w:tc>
      </w:tr>
      <w:tr w:rsidR="002562C7" w:rsidRPr="005F5FA0" w14:paraId="1E696CAF" w14:textId="77777777" w:rsidTr="002562C7">
        <w:tc>
          <w:tcPr>
            <w:tcW w:w="10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15E3F" w14:textId="77777777" w:rsidR="002562C7" w:rsidRPr="005F5FA0" w:rsidRDefault="002562C7" w:rsidP="00255916">
            <w:pPr>
              <w:spacing w:after="60"/>
              <w:jc w:val="both"/>
              <w:rPr>
                <w:rFonts w:ascii="Sylfaen" w:eastAsia="Ubuntu" w:hAnsi="Sylfaen" w:cs="Times New Roman"/>
                <w:b/>
                <w:bCs/>
                <w:sz w:val="18"/>
                <w:szCs w:val="18"/>
              </w:rPr>
            </w:pPr>
            <w:r w:rsidRPr="005F5FA0">
              <w:rPr>
                <w:rFonts w:ascii="Sylfaen" w:eastAsia="Ubuntu" w:hAnsi="Sylfaen" w:cs="Times New Roman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5F7867" w:rsidRPr="005F5FA0" w14:paraId="22F1DC62" w14:textId="77777777" w:rsidTr="005F7867">
        <w:tc>
          <w:tcPr>
            <w:tcW w:w="10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B31074C" w14:textId="25E40B30" w:rsidR="005F7867" w:rsidRPr="005F5FA0" w:rsidRDefault="005F7867" w:rsidP="00255916">
            <w:pPr>
              <w:spacing w:after="60"/>
              <w:jc w:val="both"/>
              <w:rPr>
                <w:rFonts w:ascii="Sylfaen" w:eastAsia="Ubuntu" w:hAnsi="Sylfaen" w:cs="Times New Roman"/>
                <w:b/>
                <w:bCs/>
                <w:sz w:val="18"/>
                <w:szCs w:val="18"/>
                <w:lang w:val="ka-GE"/>
              </w:rPr>
            </w:pPr>
            <w:r w:rsidRPr="00DB5F87">
              <w:rPr>
                <w:rFonts w:ascii="Sylfaen" w:eastAsia="Ubuntu" w:hAnsi="Sylfaen" w:cs="Times New Roman"/>
                <w:b/>
                <w:bCs/>
              </w:rPr>
              <w:t>1.4</w:t>
            </w:r>
            <w:r w:rsidRPr="005F5FA0">
              <w:rPr>
                <w:rFonts w:ascii="Sylfaen" w:eastAsia="Ubuntu" w:hAnsi="Sylfaen" w:cs="Times New Roman"/>
                <w:b/>
                <w:bCs/>
                <w:sz w:val="18"/>
                <w:szCs w:val="18"/>
              </w:rPr>
              <w:t xml:space="preserve">. </w:t>
            </w:r>
            <w:r w:rsidR="000B3582" w:rsidRPr="00DB5F87">
              <w:rPr>
                <w:rFonts w:ascii="Sylfaen" w:eastAsia="Ubuntu" w:hAnsi="Sylfaen" w:cs="Times New Roman"/>
                <w:b/>
                <w:bCs/>
                <w:lang w:val="ka-GE"/>
              </w:rPr>
              <w:t>მოსალოდნელი შედეგები და ინდიკატორები</w:t>
            </w:r>
          </w:p>
        </w:tc>
      </w:tr>
      <w:tr w:rsidR="005F7867" w:rsidRPr="005F5FA0" w14:paraId="2F100855" w14:textId="77777777" w:rsidTr="002562C7">
        <w:tc>
          <w:tcPr>
            <w:tcW w:w="10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955DE" w14:textId="77777777" w:rsidR="005F7867" w:rsidRPr="005F5FA0" w:rsidRDefault="005F7867" w:rsidP="00255916">
            <w:pPr>
              <w:spacing w:after="60"/>
              <w:jc w:val="both"/>
              <w:rPr>
                <w:rFonts w:ascii="Sylfaen" w:eastAsia="Ubuntu" w:hAnsi="Sylfaen" w:cs="Times New Roman"/>
                <w:sz w:val="18"/>
                <w:szCs w:val="18"/>
              </w:rPr>
            </w:pPr>
          </w:p>
        </w:tc>
      </w:tr>
    </w:tbl>
    <w:p w14:paraId="4F7244E6" w14:textId="77777777" w:rsidR="00730BC7" w:rsidRPr="005F5FA0" w:rsidRDefault="00730BC7" w:rsidP="00190F81">
      <w:pPr>
        <w:spacing w:after="60"/>
        <w:jc w:val="both"/>
        <w:rPr>
          <w:rFonts w:ascii="Sylfaen" w:eastAsia="Ubuntu" w:hAnsi="Sylfaen" w:cs="Times New Roman"/>
          <w:sz w:val="22"/>
          <w:szCs w:val="22"/>
        </w:rPr>
      </w:pPr>
    </w:p>
    <w:p w14:paraId="483EF692" w14:textId="32861BBA" w:rsidR="002562C7" w:rsidRPr="005F5FA0" w:rsidRDefault="002562C7" w:rsidP="002562C7">
      <w:pPr>
        <w:spacing w:after="60"/>
        <w:jc w:val="both"/>
        <w:rPr>
          <w:rFonts w:ascii="Sylfaen" w:eastAsia="Ubuntu" w:hAnsi="Sylfaen" w:cs="Times New Roman"/>
          <w:b/>
          <w:sz w:val="18"/>
          <w:szCs w:val="18"/>
        </w:rPr>
      </w:pPr>
    </w:p>
    <w:p w14:paraId="3A3DF55F" w14:textId="77777777" w:rsidR="00642E8B" w:rsidRPr="005F5FA0" w:rsidRDefault="00642E8B" w:rsidP="00642E8B">
      <w:pPr>
        <w:pStyle w:val="ListParagraph"/>
        <w:spacing w:after="60"/>
        <w:jc w:val="both"/>
        <w:rPr>
          <w:rFonts w:ascii="Sylfaen" w:eastAsia="Ubuntu" w:hAnsi="Sylfaen" w:cs="Times New Roman"/>
          <w:b/>
          <w:sz w:val="18"/>
          <w:szCs w:val="18"/>
        </w:rPr>
      </w:pPr>
    </w:p>
    <w:p w14:paraId="20475807" w14:textId="5F3B8FB8" w:rsidR="00642E8B" w:rsidRPr="005F5FA0" w:rsidRDefault="000B3582" w:rsidP="005F7867">
      <w:pPr>
        <w:pStyle w:val="ListParagraph"/>
        <w:numPr>
          <w:ilvl w:val="0"/>
          <w:numId w:val="5"/>
        </w:numPr>
        <w:spacing w:after="60"/>
        <w:jc w:val="both"/>
        <w:rPr>
          <w:rFonts w:ascii="Sylfaen" w:eastAsia="Ubuntu" w:hAnsi="Sylfaen" w:cs="Times New Roman"/>
          <w:b/>
          <w:sz w:val="18"/>
          <w:szCs w:val="18"/>
        </w:rPr>
      </w:pPr>
      <w:r w:rsidRPr="00DB5F87">
        <w:rPr>
          <w:rFonts w:ascii="Sylfaen" w:eastAsia="Ubuntu" w:hAnsi="Sylfaen" w:cs="Times New Roman"/>
          <w:b/>
          <w:sz w:val="24"/>
          <w:szCs w:val="24"/>
          <w:lang w:val="ka-GE"/>
        </w:rPr>
        <w:t>მოთხოვნილი მხარდაჭერის ოდენობა:</w:t>
      </w:r>
      <w:r w:rsidRPr="005F5FA0">
        <w:rPr>
          <w:rFonts w:ascii="Sylfaen" w:eastAsia="Ubuntu" w:hAnsi="Sylfaen" w:cs="Times New Roman"/>
          <w:b/>
          <w:sz w:val="18"/>
          <w:szCs w:val="18"/>
          <w:lang w:val="ka-GE"/>
        </w:rPr>
        <w:t xml:space="preserve"> </w:t>
      </w:r>
      <w:r w:rsidR="00BA3C20" w:rsidRPr="005F5FA0">
        <w:rPr>
          <w:rFonts w:ascii="Sylfaen" w:eastAsia="Ubuntu" w:hAnsi="Sylfaen" w:cs="Times New Roman"/>
          <w:b/>
          <w:sz w:val="18"/>
          <w:szCs w:val="18"/>
        </w:rPr>
        <w:t xml:space="preserve"> </w:t>
      </w:r>
      <w:r w:rsidR="00236727" w:rsidRPr="005F5FA0">
        <w:rPr>
          <w:rFonts w:ascii="Sylfaen" w:eastAsia="Ubuntu" w:hAnsi="Sylfaen" w:cs="Times New Roman"/>
          <w:bCs/>
          <w:sz w:val="18"/>
          <w:szCs w:val="18"/>
          <w:lang w:val="en-US"/>
        </w:rPr>
        <w:t>__________________________________________</w:t>
      </w:r>
    </w:p>
    <w:p w14:paraId="7DF40AAC" w14:textId="77777777" w:rsidR="00024C7C" w:rsidRPr="005F5FA0" w:rsidRDefault="00024C7C" w:rsidP="00642E8B">
      <w:pPr>
        <w:pStyle w:val="ListParagraph"/>
        <w:spacing w:after="60"/>
        <w:jc w:val="both"/>
        <w:rPr>
          <w:rFonts w:ascii="Sylfaen" w:eastAsia="Ubuntu" w:hAnsi="Sylfaen" w:cs="Times New Roman"/>
          <w:b/>
          <w:sz w:val="18"/>
          <w:szCs w:val="18"/>
        </w:rPr>
      </w:pPr>
    </w:p>
    <w:p w14:paraId="707D062C" w14:textId="37B65639" w:rsidR="00642E8B" w:rsidRPr="00D64A2A" w:rsidRDefault="000B3582" w:rsidP="00642E8B">
      <w:pPr>
        <w:pStyle w:val="ListParagraph"/>
        <w:spacing w:after="60"/>
        <w:jc w:val="both"/>
        <w:rPr>
          <w:rFonts w:ascii="Sylfaen" w:eastAsia="Ubuntu" w:hAnsi="Sylfaen" w:cs="Times New Roman"/>
          <w:b/>
          <w:lang w:val="en-US"/>
        </w:rPr>
      </w:pPr>
      <w:r w:rsidRPr="00D64A2A">
        <w:rPr>
          <w:rFonts w:ascii="Sylfaen" w:eastAsia="Ubuntu" w:hAnsi="Sylfaen" w:cs="Times New Roman"/>
          <w:b/>
          <w:lang w:val="ka-GE"/>
        </w:rPr>
        <w:t xml:space="preserve">გთხოვთ, გაითვალისწინეთ, რომ, თქვენი განაცხადის შერჩევის შემთხვევაში, საჭირო იქნება პროექტის დეტალური ბიუჯეტის წარდგენა. </w:t>
      </w:r>
    </w:p>
    <w:p w14:paraId="23BBE1D0" w14:textId="70145A2D" w:rsidR="00C42E80" w:rsidRPr="00D64A2A" w:rsidRDefault="00642E8B" w:rsidP="005F7867">
      <w:pPr>
        <w:pStyle w:val="ListParagraph"/>
        <w:spacing w:after="60"/>
        <w:jc w:val="both"/>
        <w:rPr>
          <w:rFonts w:ascii="Sylfaen" w:eastAsia="Ubuntu" w:hAnsi="Sylfaen" w:cs="Times New Roman"/>
          <w:b/>
          <w:lang w:val="en-US"/>
        </w:rPr>
      </w:pPr>
      <w:r w:rsidRPr="00D64A2A">
        <w:rPr>
          <w:rFonts w:ascii="Sylfaen" w:eastAsia="Ubuntu" w:hAnsi="Sylfaen" w:cs="Times New Roman"/>
          <w:b/>
          <w:lang w:val="en-US"/>
        </w:rPr>
        <w:t>(</w:t>
      </w:r>
      <w:r w:rsidR="000B3582" w:rsidRPr="00D64A2A">
        <w:rPr>
          <w:rFonts w:ascii="Sylfaen" w:eastAsia="Ubuntu" w:hAnsi="Sylfaen" w:cs="Times New Roman"/>
          <w:b/>
          <w:lang w:val="ka-GE"/>
        </w:rPr>
        <w:t xml:space="preserve">მხარდაჭერის მაქსიმალური ბიუჯეტი: </w:t>
      </w:r>
      <w:r w:rsidR="00BA3C20" w:rsidRPr="00D64A2A">
        <w:rPr>
          <w:rFonts w:ascii="Sylfaen" w:hAnsi="Sylfaen" w:cs="Times New Roman"/>
          <w:color w:val="000000" w:themeColor="text1"/>
          <w:lang w:val="en-GB"/>
        </w:rPr>
        <w:t>8000</w:t>
      </w:r>
      <w:r w:rsidRPr="00D64A2A">
        <w:rPr>
          <w:rFonts w:ascii="Sylfaen" w:hAnsi="Sylfaen" w:cs="Times New Roman"/>
          <w:color w:val="000000" w:themeColor="text1"/>
          <w:lang w:val="en-GB"/>
        </w:rPr>
        <w:t xml:space="preserve"> </w:t>
      </w:r>
      <w:r w:rsidR="000B3582" w:rsidRPr="00D64A2A">
        <w:rPr>
          <w:rFonts w:ascii="Sylfaen" w:hAnsi="Sylfaen" w:cs="Times New Roman"/>
          <w:color w:val="000000" w:themeColor="text1"/>
          <w:lang w:val="ka-GE"/>
        </w:rPr>
        <w:t>ევრო</w:t>
      </w:r>
      <w:r w:rsidR="00BA3C20" w:rsidRPr="00D64A2A">
        <w:rPr>
          <w:rFonts w:ascii="Sylfaen" w:hAnsi="Sylfaen" w:cs="Times New Roman"/>
          <w:color w:val="000000" w:themeColor="text1"/>
          <w:lang w:val="en-GB"/>
        </w:rPr>
        <w:t>)</w:t>
      </w:r>
      <w:bookmarkStart w:id="0" w:name="_GoBack"/>
      <w:bookmarkEnd w:id="0"/>
    </w:p>
    <w:p w14:paraId="42D00E41" w14:textId="77777777" w:rsidR="00C42E80" w:rsidRPr="005F5FA0" w:rsidRDefault="00C42E80" w:rsidP="00190F81">
      <w:pPr>
        <w:spacing w:after="60"/>
        <w:jc w:val="both"/>
        <w:rPr>
          <w:rFonts w:ascii="Sylfaen" w:eastAsia="Ubuntu" w:hAnsi="Sylfaen" w:cs="Times New Roman"/>
          <w:sz w:val="18"/>
          <w:szCs w:val="18"/>
        </w:rPr>
      </w:pPr>
    </w:p>
    <w:p w14:paraId="12E62F93" w14:textId="1B1DAE75" w:rsidR="00C42E80" w:rsidRPr="0052071A" w:rsidRDefault="000B3582" w:rsidP="0052071A">
      <w:pPr>
        <w:pStyle w:val="ListParagraph"/>
        <w:numPr>
          <w:ilvl w:val="0"/>
          <w:numId w:val="5"/>
        </w:numPr>
        <w:spacing w:after="60"/>
        <w:jc w:val="both"/>
        <w:rPr>
          <w:rFonts w:ascii="Sylfaen" w:eastAsia="Ubuntu" w:hAnsi="Sylfaen" w:cs="Times New Roman"/>
          <w:b/>
          <w:sz w:val="18"/>
          <w:szCs w:val="18"/>
        </w:rPr>
      </w:pPr>
      <w:r w:rsidRPr="0052071A">
        <w:rPr>
          <w:rFonts w:ascii="Sylfaen" w:eastAsia="Ubuntu" w:hAnsi="Sylfaen" w:cs="Times New Roman"/>
          <w:b/>
          <w:sz w:val="24"/>
          <w:szCs w:val="24"/>
          <w:lang w:val="ka-GE"/>
        </w:rPr>
        <w:t>გრანტის ხანგრძლივობა</w:t>
      </w:r>
      <w:r w:rsidR="0013009D" w:rsidRPr="0052071A">
        <w:rPr>
          <w:rFonts w:ascii="Sylfaen" w:eastAsia="Ubuntu" w:hAnsi="Sylfaen" w:cs="Times New Roman"/>
          <w:b/>
          <w:sz w:val="24"/>
          <w:szCs w:val="24"/>
          <w:lang w:val="ka-GE"/>
        </w:rPr>
        <w:t xml:space="preserve"> </w:t>
      </w:r>
      <w:r w:rsidR="00DA4B77" w:rsidRPr="0052071A">
        <w:rPr>
          <w:rFonts w:ascii="Sylfaen" w:eastAsia="Ubuntu" w:hAnsi="Sylfaen" w:cs="Times New Roman"/>
          <w:b/>
          <w:sz w:val="24"/>
          <w:szCs w:val="24"/>
        </w:rPr>
        <w:t>(</w:t>
      </w:r>
      <w:r w:rsidRPr="0052071A">
        <w:rPr>
          <w:rFonts w:ascii="Sylfaen" w:eastAsia="Ubuntu" w:hAnsi="Sylfaen" w:cs="Times New Roman"/>
          <w:b/>
          <w:sz w:val="24"/>
          <w:szCs w:val="24"/>
          <w:lang w:val="ka-GE"/>
        </w:rPr>
        <w:t>მაქსიმუმ</w:t>
      </w:r>
      <w:r w:rsidR="00DA4B77" w:rsidRPr="0052071A">
        <w:rPr>
          <w:rFonts w:ascii="Sylfaen" w:eastAsia="Ubuntu" w:hAnsi="Sylfaen" w:cs="Times New Roman"/>
          <w:b/>
          <w:sz w:val="24"/>
          <w:szCs w:val="24"/>
        </w:rPr>
        <w:t xml:space="preserve"> </w:t>
      </w:r>
      <w:r w:rsidR="002562C7" w:rsidRPr="0052071A">
        <w:rPr>
          <w:rFonts w:ascii="Sylfaen" w:eastAsia="Ubuntu" w:hAnsi="Sylfaen" w:cs="Times New Roman"/>
          <w:b/>
          <w:sz w:val="24"/>
          <w:szCs w:val="24"/>
        </w:rPr>
        <w:t xml:space="preserve">12 </w:t>
      </w:r>
      <w:r w:rsidRPr="0052071A">
        <w:rPr>
          <w:rFonts w:ascii="Sylfaen" w:eastAsia="Ubuntu" w:hAnsi="Sylfaen" w:cs="Times New Roman"/>
          <w:b/>
          <w:sz w:val="24"/>
          <w:szCs w:val="24"/>
          <w:lang w:val="ka-GE"/>
        </w:rPr>
        <w:t>თვე</w:t>
      </w:r>
      <w:r w:rsidR="00DA4B77" w:rsidRPr="0052071A">
        <w:rPr>
          <w:rFonts w:ascii="Sylfaen" w:eastAsia="Ubuntu" w:hAnsi="Sylfaen" w:cs="Times New Roman"/>
          <w:b/>
          <w:sz w:val="24"/>
          <w:szCs w:val="24"/>
        </w:rPr>
        <w:t>)</w:t>
      </w:r>
      <w:r w:rsidR="00E92A8A" w:rsidRPr="0052071A">
        <w:rPr>
          <w:rFonts w:ascii="Sylfaen" w:eastAsia="Ubuntu" w:hAnsi="Sylfaen" w:cs="Times New Roman"/>
          <w:b/>
          <w:sz w:val="24"/>
          <w:szCs w:val="24"/>
        </w:rPr>
        <w:t>:</w:t>
      </w:r>
      <w:r w:rsidR="00E92A8A" w:rsidRPr="0052071A">
        <w:rPr>
          <w:rFonts w:ascii="Sylfaen" w:eastAsia="Ubuntu" w:hAnsi="Sylfaen" w:cs="Times New Roman"/>
          <w:b/>
          <w:sz w:val="18"/>
          <w:szCs w:val="18"/>
        </w:rPr>
        <w:t xml:space="preserve"> </w:t>
      </w:r>
      <w:r w:rsidR="00E92A8A" w:rsidRPr="0052071A">
        <w:rPr>
          <w:rFonts w:ascii="Sylfaen" w:eastAsia="Ubuntu" w:hAnsi="Sylfaen" w:cs="Times New Roman"/>
          <w:bCs/>
          <w:sz w:val="18"/>
          <w:szCs w:val="18"/>
        </w:rPr>
        <w:t>_____________________________________</w:t>
      </w:r>
    </w:p>
    <w:p w14:paraId="1DA95F1F" w14:textId="275470F0" w:rsidR="00E92A8A" w:rsidRPr="00DB5F87" w:rsidRDefault="000B3582" w:rsidP="0052071A">
      <w:pPr>
        <w:numPr>
          <w:ilvl w:val="0"/>
          <w:numId w:val="5"/>
        </w:numPr>
        <w:spacing w:after="60"/>
        <w:jc w:val="both"/>
        <w:rPr>
          <w:rFonts w:ascii="Sylfaen" w:eastAsia="Ubuntu" w:hAnsi="Sylfaen" w:cs="Times New Roman"/>
          <w:b/>
          <w:lang w:val="ka-GE"/>
        </w:rPr>
      </w:pPr>
      <w:r w:rsidRPr="00DB5F87">
        <w:rPr>
          <w:rFonts w:ascii="Sylfaen" w:eastAsia="Ubuntu" w:hAnsi="Sylfaen" w:cs="Times New Roman"/>
          <w:b/>
          <w:lang w:val="ka-GE"/>
        </w:rPr>
        <w:t xml:space="preserve">მიიღეთ თუ არა </w:t>
      </w:r>
      <w:r w:rsidRPr="00DB5F87">
        <w:rPr>
          <w:rFonts w:ascii="Sylfaen" w:eastAsia="Ubuntu" w:hAnsi="Sylfaen" w:cs="Times New Roman"/>
          <w:b/>
          <w:u w:val="single"/>
          <w:lang w:val="ka-GE"/>
        </w:rPr>
        <w:t>ფინანსური მხარდაჭერა</w:t>
      </w:r>
      <w:r w:rsidRPr="00DB5F87">
        <w:rPr>
          <w:rFonts w:ascii="Sylfaen" w:eastAsia="Ubuntu" w:hAnsi="Sylfaen" w:cs="Times New Roman"/>
          <w:b/>
          <w:lang w:val="ka-GE"/>
        </w:rPr>
        <w:t xml:space="preserve"> სხვა დონორებისგან წელს?</w:t>
      </w:r>
      <w:r w:rsidR="00E92A8A" w:rsidRPr="00DB5F87">
        <w:rPr>
          <w:rFonts w:ascii="Sylfaen" w:eastAsia="Ubuntu" w:hAnsi="Sylfaen" w:cs="Times New Roman"/>
          <w:b/>
          <w:lang w:val="ka-GE"/>
        </w:rPr>
        <w:t xml:space="preserve"> </w:t>
      </w:r>
    </w:p>
    <w:p w14:paraId="7BDA49EC" w14:textId="0B72726D" w:rsidR="000B3582" w:rsidRPr="00DB5F87" w:rsidRDefault="000B3582" w:rsidP="000B3582">
      <w:pPr>
        <w:spacing w:after="60"/>
        <w:ind w:left="720"/>
        <w:rPr>
          <w:rFonts w:ascii="Sylfaen" w:eastAsia="Ubuntu" w:hAnsi="Sylfaen" w:cs="Times New Roman"/>
          <w:bCs/>
        </w:rPr>
      </w:pPr>
      <w:proofErr w:type="spellStart"/>
      <w:r w:rsidRPr="00DB5F87">
        <w:rPr>
          <w:rFonts w:ascii="Sylfaen" w:eastAsia="Ubuntu" w:hAnsi="Sylfaen" w:cs="Sylfaen"/>
          <w:bCs/>
        </w:rPr>
        <w:t>დადებითი</w:t>
      </w:r>
      <w:proofErr w:type="spellEnd"/>
      <w:r w:rsidRPr="00DB5F87">
        <w:rPr>
          <w:rFonts w:ascii="Sylfaen" w:eastAsia="Ubuntu" w:hAnsi="Sylfaen" w:cs="Times New Roman"/>
          <w:bCs/>
        </w:rPr>
        <w:t xml:space="preserve"> </w:t>
      </w:r>
      <w:proofErr w:type="spellStart"/>
      <w:r w:rsidRPr="00DB5F87">
        <w:rPr>
          <w:rFonts w:ascii="Sylfaen" w:eastAsia="Ubuntu" w:hAnsi="Sylfaen" w:cs="Sylfaen"/>
          <w:bCs/>
        </w:rPr>
        <w:t>პასუხის</w:t>
      </w:r>
      <w:proofErr w:type="spellEnd"/>
      <w:r w:rsidRPr="00DB5F87">
        <w:rPr>
          <w:rFonts w:ascii="Sylfaen" w:eastAsia="Ubuntu" w:hAnsi="Sylfaen" w:cs="Times New Roman"/>
          <w:bCs/>
        </w:rPr>
        <w:t xml:space="preserve"> </w:t>
      </w:r>
      <w:proofErr w:type="spellStart"/>
      <w:r w:rsidRPr="00DB5F87">
        <w:rPr>
          <w:rFonts w:ascii="Sylfaen" w:eastAsia="Ubuntu" w:hAnsi="Sylfaen" w:cs="Sylfaen"/>
          <w:bCs/>
        </w:rPr>
        <w:t>შემთხვევაში</w:t>
      </w:r>
      <w:proofErr w:type="spellEnd"/>
      <w:r w:rsidRPr="00DB5F87">
        <w:rPr>
          <w:rFonts w:ascii="Sylfaen" w:eastAsia="Ubuntu" w:hAnsi="Sylfaen" w:cs="Times New Roman"/>
          <w:bCs/>
        </w:rPr>
        <w:t xml:space="preserve">, </w:t>
      </w:r>
      <w:proofErr w:type="spellStart"/>
      <w:r w:rsidRPr="00DB5F87">
        <w:rPr>
          <w:rFonts w:ascii="Sylfaen" w:eastAsia="Ubuntu" w:hAnsi="Sylfaen" w:cs="Sylfaen"/>
          <w:bCs/>
        </w:rPr>
        <w:t>გთხოვთ</w:t>
      </w:r>
      <w:proofErr w:type="spellEnd"/>
      <w:r w:rsidRPr="00DB5F87">
        <w:rPr>
          <w:rFonts w:ascii="Sylfaen" w:eastAsia="Ubuntu" w:hAnsi="Sylfaen" w:cs="Times New Roman"/>
          <w:bCs/>
        </w:rPr>
        <w:t xml:space="preserve">, </w:t>
      </w:r>
      <w:proofErr w:type="spellStart"/>
      <w:r w:rsidRPr="00DB5F87">
        <w:rPr>
          <w:rFonts w:ascii="Sylfaen" w:eastAsia="Ubuntu" w:hAnsi="Sylfaen" w:cs="Sylfaen"/>
          <w:bCs/>
        </w:rPr>
        <w:t>მიუთითეთ</w:t>
      </w:r>
      <w:proofErr w:type="spellEnd"/>
      <w:r w:rsidRPr="00DB5F87">
        <w:rPr>
          <w:rFonts w:ascii="Sylfaen" w:eastAsia="Ubuntu" w:hAnsi="Sylfaen" w:cs="Times New Roman"/>
          <w:bCs/>
        </w:rPr>
        <w:t xml:space="preserve"> </w:t>
      </w:r>
      <w:proofErr w:type="spellStart"/>
      <w:r w:rsidRPr="00DB5F87">
        <w:rPr>
          <w:rFonts w:ascii="Sylfaen" w:eastAsia="Ubuntu" w:hAnsi="Sylfaen" w:cs="Sylfaen"/>
          <w:bCs/>
        </w:rPr>
        <w:t>დონორი</w:t>
      </w:r>
      <w:proofErr w:type="spellEnd"/>
      <w:r w:rsidRPr="00DB5F87">
        <w:rPr>
          <w:rFonts w:ascii="Sylfaen" w:eastAsia="Ubuntu" w:hAnsi="Sylfaen" w:cs="Times New Roman"/>
          <w:bCs/>
        </w:rPr>
        <w:t xml:space="preserve"> </w:t>
      </w:r>
      <w:proofErr w:type="spellStart"/>
      <w:r w:rsidRPr="00DB5F87">
        <w:rPr>
          <w:rFonts w:ascii="Sylfaen" w:eastAsia="Ubuntu" w:hAnsi="Sylfaen" w:cs="Sylfaen"/>
          <w:bCs/>
        </w:rPr>
        <w:t>და</w:t>
      </w:r>
      <w:proofErr w:type="spellEnd"/>
      <w:r w:rsidRPr="00DB5F87">
        <w:rPr>
          <w:rFonts w:ascii="Sylfaen" w:eastAsia="Ubuntu" w:hAnsi="Sylfaen" w:cs="Times New Roman"/>
          <w:bCs/>
        </w:rPr>
        <w:t xml:space="preserve"> </w:t>
      </w:r>
      <w:proofErr w:type="spellStart"/>
      <w:r w:rsidRPr="00DB5F87">
        <w:rPr>
          <w:rFonts w:ascii="Sylfaen" w:eastAsia="Ubuntu" w:hAnsi="Sylfaen" w:cs="Sylfaen"/>
          <w:bCs/>
        </w:rPr>
        <w:t>მიღებული</w:t>
      </w:r>
      <w:proofErr w:type="spellEnd"/>
      <w:r w:rsidRPr="00DB5F87">
        <w:rPr>
          <w:rFonts w:ascii="Sylfaen" w:eastAsia="Ubuntu" w:hAnsi="Sylfaen" w:cs="Times New Roman"/>
          <w:bCs/>
        </w:rPr>
        <w:t xml:space="preserve"> </w:t>
      </w:r>
      <w:r w:rsidRPr="00DB5F87">
        <w:rPr>
          <w:rFonts w:ascii="Sylfaen" w:eastAsia="Ubuntu" w:hAnsi="Sylfaen" w:cs="Sylfaen"/>
          <w:bCs/>
          <w:lang w:val="ka-GE"/>
        </w:rPr>
        <w:t>მხარდაჭერის</w:t>
      </w:r>
      <w:r w:rsidRPr="00DB5F87">
        <w:rPr>
          <w:rFonts w:ascii="Sylfaen" w:eastAsia="Ubuntu" w:hAnsi="Sylfaen" w:cs="Times New Roman"/>
          <w:bCs/>
        </w:rPr>
        <w:t xml:space="preserve"> </w:t>
      </w:r>
      <w:proofErr w:type="spellStart"/>
      <w:r w:rsidRPr="00DB5F87">
        <w:rPr>
          <w:rFonts w:ascii="Sylfaen" w:eastAsia="Ubuntu" w:hAnsi="Sylfaen" w:cs="Sylfaen"/>
          <w:bCs/>
        </w:rPr>
        <w:t>ოდენობა</w:t>
      </w:r>
      <w:proofErr w:type="spellEnd"/>
      <w:r w:rsidRPr="00DB5F87">
        <w:rPr>
          <w:rFonts w:ascii="Sylfaen" w:eastAsia="Ubuntu" w:hAnsi="Sylfaen" w:cs="Times New Roman"/>
          <w:bCs/>
        </w:rPr>
        <w:t>.</w:t>
      </w:r>
    </w:p>
    <w:p w14:paraId="05B2EE2C" w14:textId="0052CE8F" w:rsidR="00E92A8A" w:rsidRPr="005F5FA0" w:rsidRDefault="00E92A8A" w:rsidP="00190F81">
      <w:pPr>
        <w:spacing w:after="60"/>
        <w:ind w:left="720"/>
        <w:jc w:val="both"/>
        <w:rPr>
          <w:rFonts w:ascii="Sylfaen" w:eastAsia="Ubuntu" w:hAnsi="Sylfaen" w:cs="Times New Roman"/>
          <w:bCs/>
          <w:sz w:val="18"/>
          <w:szCs w:val="18"/>
        </w:rPr>
      </w:pPr>
    </w:p>
    <w:p w14:paraId="3C67D385" w14:textId="77777777" w:rsidR="00E92A8A" w:rsidRPr="005F5FA0" w:rsidRDefault="00E92A8A" w:rsidP="00190F81">
      <w:pPr>
        <w:ind w:left="1440"/>
        <w:jc w:val="both"/>
        <w:rPr>
          <w:rFonts w:ascii="Sylfaen" w:hAnsi="Sylfaen" w:cs="Times New Roman"/>
          <w:sz w:val="18"/>
          <w:szCs w:val="18"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8"/>
        <w:gridCol w:w="2552"/>
        <w:gridCol w:w="2835"/>
      </w:tblGrid>
      <w:tr w:rsidR="00E92A8A" w:rsidRPr="005F5FA0" w14:paraId="671039B3" w14:textId="77777777" w:rsidTr="00C92F99">
        <w:tc>
          <w:tcPr>
            <w:tcW w:w="4678" w:type="dxa"/>
            <w:shd w:val="clear" w:color="auto" w:fill="auto"/>
          </w:tcPr>
          <w:p w14:paraId="762A5E5E" w14:textId="4781AB8C" w:rsidR="00E92A8A" w:rsidRPr="00DB5F87" w:rsidRDefault="000B3582" w:rsidP="00190F81">
            <w:pPr>
              <w:jc w:val="both"/>
              <w:rPr>
                <w:rFonts w:ascii="Sylfaen" w:hAnsi="Sylfaen" w:cs="Times New Roman"/>
                <w:lang w:val="ka-GE"/>
              </w:rPr>
            </w:pPr>
            <w:r w:rsidRPr="00DB5F87">
              <w:rPr>
                <w:rFonts w:ascii="Sylfaen" w:hAnsi="Sylfaen" w:cs="Times New Roman"/>
                <w:lang w:val="ka-GE"/>
              </w:rPr>
              <w:t>დონორის სახელი</w:t>
            </w:r>
          </w:p>
        </w:tc>
        <w:tc>
          <w:tcPr>
            <w:tcW w:w="2552" w:type="dxa"/>
            <w:shd w:val="clear" w:color="auto" w:fill="auto"/>
          </w:tcPr>
          <w:p w14:paraId="5273402C" w14:textId="0C5F039A" w:rsidR="00E92A8A" w:rsidRPr="00DB5F87" w:rsidRDefault="000B3582" w:rsidP="00190F81">
            <w:pPr>
              <w:jc w:val="both"/>
              <w:rPr>
                <w:rFonts w:ascii="Sylfaen" w:hAnsi="Sylfaen" w:cs="Times New Roman"/>
              </w:rPr>
            </w:pPr>
            <w:r w:rsidRPr="00DB5F87">
              <w:rPr>
                <w:rFonts w:ascii="Sylfaen" w:hAnsi="Sylfaen" w:cs="Times New Roman"/>
                <w:lang w:val="ka-GE"/>
              </w:rPr>
              <w:t xml:space="preserve">მიღებული მხარდაჭერის ოდენობა (ევრო) </w:t>
            </w:r>
          </w:p>
        </w:tc>
        <w:tc>
          <w:tcPr>
            <w:tcW w:w="2835" w:type="dxa"/>
          </w:tcPr>
          <w:p w14:paraId="2A71B3EC" w14:textId="2D95548D" w:rsidR="00E92A8A" w:rsidRPr="00DB5F87" w:rsidRDefault="000B3582" w:rsidP="00190F81">
            <w:pPr>
              <w:jc w:val="both"/>
              <w:rPr>
                <w:rFonts w:ascii="Sylfaen" w:hAnsi="Sylfaen" w:cs="Times New Roman"/>
                <w:lang w:val="ka-GE"/>
              </w:rPr>
            </w:pPr>
            <w:r w:rsidRPr="00DB5F87">
              <w:rPr>
                <w:rFonts w:ascii="Sylfaen" w:hAnsi="Sylfaen" w:cs="Times New Roman"/>
                <w:lang w:val="ka-GE"/>
              </w:rPr>
              <w:t>მხარდაჭერის მი</w:t>
            </w:r>
            <w:r w:rsidR="0013009D" w:rsidRPr="00DB5F87">
              <w:rPr>
                <w:rFonts w:ascii="Sylfaen" w:hAnsi="Sylfaen" w:cs="Times New Roman"/>
                <w:lang w:val="ka-GE"/>
              </w:rPr>
              <w:t>ღ</w:t>
            </w:r>
            <w:r w:rsidRPr="00DB5F87">
              <w:rPr>
                <w:rFonts w:ascii="Sylfaen" w:hAnsi="Sylfaen" w:cs="Times New Roman"/>
                <w:lang w:val="ka-GE"/>
              </w:rPr>
              <w:t xml:space="preserve">ების </w:t>
            </w:r>
            <w:r w:rsidR="0013009D" w:rsidRPr="00DB5F87">
              <w:rPr>
                <w:rFonts w:ascii="Sylfaen" w:hAnsi="Sylfaen" w:cs="Times New Roman"/>
                <w:lang w:val="ka-GE"/>
              </w:rPr>
              <w:t>ვადები</w:t>
            </w:r>
          </w:p>
        </w:tc>
      </w:tr>
      <w:tr w:rsidR="00E92A8A" w:rsidRPr="005F5FA0" w14:paraId="02CDDABB" w14:textId="77777777" w:rsidTr="00C92F99">
        <w:tc>
          <w:tcPr>
            <w:tcW w:w="4678" w:type="dxa"/>
            <w:shd w:val="clear" w:color="auto" w:fill="auto"/>
          </w:tcPr>
          <w:p w14:paraId="7482877A" w14:textId="77777777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4E945266" w14:textId="77777777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  <w:tc>
          <w:tcPr>
            <w:tcW w:w="2835" w:type="dxa"/>
          </w:tcPr>
          <w:p w14:paraId="2B29EF4B" w14:textId="77777777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</w:tr>
      <w:tr w:rsidR="00E92A8A" w:rsidRPr="005F5FA0" w14:paraId="56054650" w14:textId="77777777" w:rsidTr="00C92F99">
        <w:tc>
          <w:tcPr>
            <w:tcW w:w="4678" w:type="dxa"/>
            <w:shd w:val="clear" w:color="auto" w:fill="auto"/>
          </w:tcPr>
          <w:p w14:paraId="2E4CDA2D" w14:textId="77777777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555ACA90" w14:textId="77777777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  <w:tc>
          <w:tcPr>
            <w:tcW w:w="2835" w:type="dxa"/>
          </w:tcPr>
          <w:p w14:paraId="1719DB78" w14:textId="77777777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</w:tr>
      <w:tr w:rsidR="00E92A8A" w:rsidRPr="005F5FA0" w14:paraId="1AD8D0DB" w14:textId="77777777" w:rsidTr="00C92F99">
        <w:tc>
          <w:tcPr>
            <w:tcW w:w="4678" w:type="dxa"/>
            <w:shd w:val="clear" w:color="auto" w:fill="auto"/>
          </w:tcPr>
          <w:p w14:paraId="6E402FC2" w14:textId="77777777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2F7514E5" w14:textId="77777777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  <w:tc>
          <w:tcPr>
            <w:tcW w:w="2835" w:type="dxa"/>
          </w:tcPr>
          <w:p w14:paraId="39AF72ED" w14:textId="77777777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</w:tr>
    </w:tbl>
    <w:p w14:paraId="3F1D9B7E" w14:textId="77777777" w:rsidR="00E92A8A" w:rsidRPr="005F5FA0" w:rsidRDefault="00E92A8A" w:rsidP="00190F81">
      <w:pPr>
        <w:spacing w:after="60"/>
        <w:jc w:val="both"/>
        <w:rPr>
          <w:rFonts w:ascii="Sylfaen" w:eastAsia="Ubuntu" w:hAnsi="Sylfaen" w:cs="Times New Roman"/>
          <w:b/>
          <w:sz w:val="18"/>
          <w:szCs w:val="18"/>
        </w:rPr>
      </w:pPr>
    </w:p>
    <w:p w14:paraId="25FF2721" w14:textId="53AE735C" w:rsidR="00E92A8A" w:rsidRPr="00DB5F87" w:rsidRDefault="000B3582" w:rsidP="0052071A">
      <w:pPr>
        <w:numPr>
          <w:ilvl w:val="0"/>
          <w:numId w:val="5"/>
        </w:numPr>
        <w:spacing w:after="60"/>
        <w:jc w:val="both"/>
        <w:rPr>
          <w:rFonts w:ascii="Sylfaen" w:eastAsia="Ubuntu" w:hAnsi="Sylfaen" w:cs="Times New Roman"/>
          <w:b/>
        </w:rPr>
      </w:pPr>
      <w:r w:rsidRPr="00DB5F87">
        <w:rPr>
          <w:rFonts w:ascii="Sylfaen" w:eastAsia="Ubuntu" w:hAnsi="Sylfaen" w:cs="Times New Roman"/>
          <w:b/>
          <w:lang w:val="ka-GE"/>
        </w:rPr>
        <w:t>ევროკავშირის მხარდაჭერა</w:t>
      </w:r>
    </w:p>
    <w:p w14:paraId="488CE226" w14:textId="77777777" w:rsidR="00E92A8A" w:rsidRPr="005F5FA0" w:rsidRDefault="00E92A8A" w:rsidP="00190F81">
      <w:pPr>
        <w:spacing w:after="60"/>
        <w:ind w:left="720"/>
        <w:jc w:val="both"/>
        <w:rPr>
          <w:rFonts w:ascii="Sylfaen" w:eastAsia="Ubuntu" w:hAnsi="Sylfaen" w:cs="Times New Roman"/>
          <w:b/>
          <w:sz w:val="18"/>
          <w:szCs w:val="18"/>
        </w:rPr>
      </w:pPr>
    </w:p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43"/>
      </w:tblGrid>
      <w:tr w:rsidR="00E92A8A" w:rsidRPr="005F5FA0" w14:paraId="46FEB381" w14:textId="77777777" w:rsidTr="00C92F99">
        <w:tc>
          <w:tcPr>
            <w:tcW w:w="10343" w:type="dxa"/>
            <w:shd w:val="clear" w:color="auto" w:fill="EFEFEF"/>
          </w:tcPr>
          <w:p w14:paraId="5FCC9861" w14:textId="5EC2DF0F" w:rsidR="00E92A8A" w:rsidRPr="00DB5F87" w:rsidRDefault="00E92A8A" w:rsidP="00190F81">
            <w:pPr>
              <w:spacing w:after="60"/>
              <w:jc w:val="both"/>
              <w:rPr>
                <w:rFonts w:ascii="Sylfaen" w:eastAsia="Ubuntu" w:hAnsi="Sylfaen" w:cs="Times New Roman"/>
              </w:rPr>
            </w:pPr>
            <w:r w:rsidRPr="00DB5F87">
              <w:rPr>
                <w:rFonts w:ascii="Sylfaen" w:eastAsia="Ubuntu" w:hAnsi="Sylfaen" w:cs="Times New Roman"/>
              </w:rPr>
              <w:t xml:space="preserve"> </w:t>
            </w:r>
            <w:r w:rsidR="005F5FA0" w:rsidRPr="00DB5F87">
              <w:rPr>
                <w:rFonts w:ascii="Sylfaen" w:eastAsia="Ubuntu" w:hAnsi="Sylfaen" w:cstheme="majorHAnsi"/>
                <w:b/>
                <w:lang w:val="ka-GE"/>
              </w:rPr>
              <w:t>ეს მხარდაჭერა ევროკავშირის Team Europe-ის მხარდაჭერის პროგრამის ნაწილია, რომელიც COVID19-ის პანდემიის პერიოდში პარტნიორი ქვეყნების დახმარებას ითვალისწინებს. როგორ გეგმავთ ევროკავშირის მხარდაჭერის ხილვადობის უზრუნველყოფას? (მაქსიმუმ 200 სიტყვა)</w:t>
            </w:r>
          </w:p>
        </w:tc>
      </w:tr>
      <w:tr w:rsidR="00E92A8A" w:rsidRPr="005F5FA0" w14:paraId="3EC56A05" w14:textId="77777777" w:rsidTr="00C92F99">
        <w:tc>
          <w:tcPr>
            <w:tcW w:w="10343" w:type="dxa"/>
          </w:tcPr>
          <w:p w14:paraId="43E83852" w14:textId="77777777" w:rsidR="00E92A8A" w:rsidRPr="005F5FA0" w:rsidRDefault="00E92A8A" w:rsidP="00190F81">
            <w:pPr>
              <w:spacing w:after="60"/>
              <w:jc w:val="both"/>
              <w:rPr>
                <w:rFonts w:ascii="Sylfaen" w:eastAsia="Ubuntu" w:hAnsi="Sylfaen" w:cs="Times New Roman"/>
                <w:sz w:val="18"/>
                <w:szCs w:val="18"/>
              </w:rPr>
            </w:pPr>
          </w:p>
        </w:tc>
      </w:tr>
    </w:tbl>
    <w:p w14:paraId="12A446FB" w14:textId="77777777" w:rsidR="00E92A8A" w:rsidRPr="005F5FA0" w:rsidRDefault="00E92A8A" w:rsidP="00190F81">
      <w:pPr>
        <w:jc w:val="both"/>
        <w:rPr>
          <w:rFonts w:ascii="Sylfaen" w:hAnsi="Sylfaen" w:cs="Times New Roman"/>
          <w:b/>
          <w:sz w:val="18"/>
          <w:szCs w:val="18"/>
        </w:rPr>
      </w:pPr>
    </w:p>
    <w:p w14:paraId="4343CE18" w14:textId="77777777" w:rsidR="00E92A8A" w:rsidRPr="00DB5F87" w:rsidRDefault="00E92A8A" w:rsidP="00190F81">
      <w:pPr>
        <w:jc w:val="both"/>
        <w:rPr>
          <w:rFonts w:ascii="Sylfaen" w:hAnsi="Sylfaen" w:cs="Times New Roman"/>
          <w:b/>
        </w:rPr>
      </w:pPr>
    </w:p>
    <w:p w14:paraId="08130C49" w14:textId="764847B6" w:rsidR="00E92A8A" w:rsidRPr="00DB5F87" w:rsidRDefault="005F5FA0" w:rsidP="00190F81">
      <w:pPr>
        <w:jc w:val="both"/>
        <w:rPr>
          <w:rFonts w:ascii="Sylfaen" w:hAnsi="Sylfaen" w:cs="Times New Roman"/>
          <w:lang w:val="en-GB"/>
        </w:rPr>
      </w:pPr>
      <w:r w:rsidRPr="00DB5F87">
        <w:rPr>
          <w:rFonts w:ascii="Sylfaen" w:hAnsi="Sylfaen" w:cs="Times New Roman"/>
          <w:lang w:val="ka-GE"/>
        </w:rPr>
        <w:lastRenderedPageBreak/>
        <w:t xml:space="preserve">გთხოვთ, </w:t>
      </w:r>
      <w:r w:rsidR="0013009D" w:rsidRPr="00DB5F87">
        <w:rPr>
          <w:rFonts w:ascii="Sylfaen" w:hAnsi="Sylfaen" w:cs="Times New Roman"/>
          <w:lang w:val="ka-GE"/>
        </w:rPr>
        <w:t xml:space="preserve">ქართულ ან ინგლისურ ენაზე შევსებული </w:t>
      </w:r>
      <w:r w:rsidRPr="00DB5F87">
        <w:rPr>
          <w:rFonts w:ascii="Sylfaen" w:hAnsi="Sylfaen" w:cs="Times New Roman"/>
          <w:lang w:val="ka-GE"/>
        </w:rPr>
        <w:t xml:space="preserve">განაცხადი </w:t>
      </w:r>
      <w:r w:rsidR="0013009D" w:rsidRPr="00DB5F87">
        <w:rPr>
          <w:rFonts w:ascii="Sylfaen" w:hAnsi="Sylfaen" w:cs="Times New Roman"/>
          <w:lang w:val="ka-GE"/>
        </w:rPr>
        <w:t>გამოგზავნეთ</w:t>
      </w:r>
      <w:r w:rsidRPr="00DB5F87">
        <w:rPr>
          <w:rFonts w:ascii="Sylfaen" w:hAnsi="Sylfaen" w:cs="Times New Roman"/>
          <w:lang w:val="ka-GE"/>
        </w:rPr>
        <w:t xml:space="preserve"> ელ-ფოსტაზე:</w:t>
      </w:r>
      <w:r w:rsidR="00E92A8A" w:rsidRPr="00DB5F87">
        <w:rPr>
          <w:rFonts w:ascii="Sylfaen" w:hAnsi="Sylfaen" w:cs="Times New Roman"/>
          <w:lang w:val="en-GB"/>
        </w:rPr>
        <w:t xml:space="preserve"> </w:t>
      </w:r>
      <w:hyperlink r:id="rId9" w:history="1">
        <w:r w:rsidR="0013009D" w:rsidRPr="00DB5F87">
          <w:rPr>
            <w:rStyle w:val="Hyperlink"/>
            <w:rFonts w:ascii="Sylfaen" w:hAnsi="Sylfaen" w:cs="Times New Roman"/>
          </w:rPr>
          <w:t>info@hrht.ge</w:t>
        </w:r>
      </w:hyperlink>
      <w:r w:rsidR="0013009D" w:rsidRPr="00DB5F87">
        <w:rPr>
          <w:rFonts w:ascii="Sylfaen" w:hAnsi="Sylfaen" w:cs="Times New Roman"/>
          <w:lang w:val="ka-GE"/>
        </w:rPr>
        <w:t xml:space="preserve"> და </w:t>
      </w:r>
      <w:r w:rsidRPr="00DB5F87">
        <w:rPr>
          <w:rFonts w:ascii="Sylfaen" w:hAnsi="Sylfaen" w:cs="Times New Roman"/>
          <w:lang w:val="ka-GE"/>
        </w:rPr>
        <w:t>დანიშნულების ველში მიუთითეთ „</w:t>
      </w:r>
      <w:r w:rsidR="009C24E9">
        <w:rPr>
          <w:rFonts w:ascii="Sylfaen" w:hAnsi="Sylfaen" w:cs="Times New Roman"/>
        </w:rPr>
        <w:t>LOT 6:</w:t>
      </w:r>
      <w:r w:rsidRPr="00DB5F87">
        <w:rPr>
          <w:rFonts w:ascii="Sylfaen" w:hAnsi="Sylfaen" w:cs="Times New Roman"/>
          <w:lang w:val="ka-GE"/>
        </w:rPr>
        <w:t xml:space="preserve"> გრანტები მედია კამპანიებისთვის“. </w:t>
      </w:r>
    </w:p>
    <w:p w14:paraId="1EDB7BC5" w14:textId="77777777" w:rsidR="00E92A8A" w:rsidRPr="00DB5F87" w:rsidRDefault="00E92A8A" w:rsidP="00190F81">
      <w:pPr>
        <w:jc w:val="both"/>
        <w:rPr>
          <w:rFonts w:ascii="Sylfaen" w:hAnsi="Sylfaen" w:cs="Times New Roman"/>
          <w:lang w:val="en-GB"/>
        </w:rPr>
      </w:pPr>
    </w:p>
    <w:p w14:paraId="3FB505F1" w14:textId="106378C5" w:rsidR="00E92A8A" w:rsidRPr="00DB5F87" w:rsidRDefault="005F5FA0" w:rsidP="001001A0">
      <w:pPr>
        <w:jc w:val="both"/>
        <w:rPr>
          <w:rFonts w:ascii="Sylfaen" w:eastAsia="Ubuntu" w:hAnsi="Sylfaen" w:cs="Times New Roman"/>
          <w:b/>
          <w:bCs/>
          <w:lang w:val="ka-GE"/>
        </w:rPr>
      </w:pPr>
      <w:r w:rsidRPr="00DB5F87">
        <w:rPr>
          <w:rFonts w:ascii="Sylfaen" w:eastAsia="Ubuntu" w:hAnsi="Sylfaen" w:cs="Times New Roman"/>
          <w:b/>
          <w:bCs/>
          <w:lang w:val="ka-GE"/>
        </w:rPr>
        <w:t xml:space="preserve">განაცხადის წარდგენის ბოლო ვადაა 12 სექტემბერი, </w:t>
      </w:r>
      <w:r w:rsidR="0027580E" w:rsidRPr="00DB5F87">
        <w:rPr>
          <w:rFonts w:ascii="Sylfaen" w:eastAsia="Ubuntu" w:hAnsi="Sylfaen" w:cs="Times New Roman"/>
          <w:b/>
          <w:bCs/>
          <w:lang w:val="ka-GE"/>
        </w:rPr>
        <w:t xml:space="preserve">თბილისის დროით </w:t>
      </w:r>
      <w:r w:rsidRPr="00DB5F87">
        <w:rPr>
          <w:rFonts w:ascii="Sylfaen" w:eastAsia="Ubuntu" w:hAnsi="Sylfaen" w:cs="Times New Roman"/>
          <w:b/>
          <w:bCs/>
        </w:rPr>
        <w:t>18:00</w:t>
      </w:r>
      <w:r w:rsidRPr="00DB5F87">
        <w:rPr>
          <w:rFonts w:ascii="Sylfaen" w:eastAsia="Ubuntu" w:hAnsi="Sylfaen" w:cs="Times New Roman"/>
          <w:b/>
          <w:bCs/>
          <w:lang w:val="ka-GE"/>
        </w:rPr>
        <w:t xml:space="preserve"> </w:t>
      </w:r>
    </w:p>
    <w:sectPr w:rsidR="00E92A8A" w:rsidRPr="00DB5F8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257E22" w14:textId="77777777" w:rsidR="00BC703C" w:rsidRDefault="00BC703C" w:rsidP="00B63E67">
      <w:r>
        <w:separator/>
      </w:r>
    </w:p>
  </w:endnote>
  <w:endnote w:type="continuationSeparator" w:id="0">
    <w:p w14:paraId="27907AC0" w14:textId="77777777" w:rsidR="00BC703C" w:rsidRDefault="00BC703C" w:rsidP="00B63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buntu">
    <w:altName w:val="Calibri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513C55" w14:textId="77777777" w:rsidR="00BC703C" w:rsidRDefault="00BC703C" w:rsidP="00B63E67">
      <w:r>
        <w:separator/>
      </w:r>
    </w:p>
  </w:footnote>
  <w:footnote w:type="continuationSeparator" w:id="0">
    <w:p w14:paraId="34DE42CD" w14:textId="77777777" w:rsidR="00BC703C" w:rsidRDefault="00BC703C" w:rsidP="00B63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27E60"/>
    <w:multiLevelType w:val="multilevel"/>
    <w:tmpl w:val="0A4AF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5C31D0"/>
    <w:multiLevelType w:val="hybridMultilevel"/>
    <w:tmpl w:val="6186A5C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23B4C"/>
    <w:multiLevelType w:val="hybridMultilevel"/>
    <w:tmpl w:val="00A40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555BD5"/>
    <w:multiLevelType w:val="hybridMultilevel"/>
    <w:tmpl w:val="829E5E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018DC"/>
    <w:multiLevelType w:val="multilevel"/>
    <w:tmpl w:val="5E60EE94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DFB5112"/>
    <w:multiLevelType w:val="hybridMultilevel"/>
    <w:tmpl w:val="BEB6F71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43835"/>
    <w:multiLevelType w:val="multilevel"/>
    <w:tmpl w:val="1D0EF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8972E6"/>
    <w:multiLevelType w:val="multilevel"/>
    <w:tmpl w:val="8A80BB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7377AA2"/>
    <w:multiLevelType w:val="multilevel"/>
    <w:tmpl w:val="BB4AA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ED138D"/>
    <w:multiLevelType w:val="multilevel"/>
    <w:tmpl w:val="10CA95E2"/>
    <w:lvl w:ilvl="0">
      <w:start w:val="1"/>
      <w:numFmt w:val="decimal"/>
      <w:lvlText w:val="%1."/>
      <w:lvlJc w:val="left"/>
      <w:pPr>
        <w:ind w:left="72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D261228"/>
    <w:multiLevelType w:val="multilevel"/>
    <w:tmpl w:val="88AA7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99593B"/>
    <w:multiLevelType w:val="hybridMultilevel"/>
    <w:tmpl w:val="DA2452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477C13"/>
    <w:multiLevelType w:val="multilevel"/>
    <w:tmpl w:val="10CA95E2"/>
    <w:lvl w:ilvl="0">
      <w:start w:val="1"/>
      <w:numFmt w:val="decimal"/>
      <w:lvlText w:val="%1."/>
      <w:lvlJc w:val="left"/>
      <w:pPr>
        <w:ind w:left="72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50FB7A4C"/>
    <w:multiLevelType w:val="hybridMultilevel"/>
    <w:tmpl w:val="888C0298"/>
    <w:lvl w:ilvl="0" w:tplc="5DA29444">
      <w:start w:val="4"/>
      <w:numFmt w:val="bullet"/>
      <w:lvlText w:val="-"/>
      <w:lvlJc w:val="left"/>
      <w:pPr>
        <w:ind w:left="720" w:hanging="360"/>
      </w:pPr>
      <w:rPr>
        <w:rFonts w:ascii="Ubuntu" w:eastAsia="Calibri" w:hAnsi="Ubuntu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28323E"/>
    <w:multiLevelType w:val="multilevel"/>
    <w:tmpl w:val="10CA95E2"/>
    <w:lvl w:ilvl="0">
      <w:start w:val="1"/>
      <w:numFmt w:val="decimal"/>
      <w:lvlText w:val="%1."/>
      <w:lvlJc w:val="left"/>
      <w:pPr>
        <w:ind w:left="72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718F41FD"/>
    <w:multiLevelType w:val="hybridMultilevel"/>
    <w:tmpl w:val="99B411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5548E5"/>
    <w:multiLevelType w:val="hybridMultilevel"/>
    <w:tmpl w:val="8DCEA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1E57C0"/>
    <w:multiLevelType w:val="hybridMultilevel"/>
    <w:tmpl w:val="6A86F4D6"/>
    <w:lvl w:ilvl="0" w:tplc="DB3C0F96">
      <w:start w:val="500"/>
      <w:numFmt w:val="decimal"/>
      <w:lvlText w:val="(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A918E1"/>
    <w:multiLevelType w:val="hybridMultilevel"/>
    <w:tmpl w:val="EEFCDF66"/>
    <w:lvl w:ilvl="0" w:tplc="AFE46396">
      <w:start w:val="4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6"/>
  </w:num>
  <w:num w:numId="4">
    <w:abstractNumId w:val="8"/>
  </w:num>
  <w:num w:numId="5">
    <w:abstractNumId w:val="7"/>
  </w:num>
  <w:num w:numId="6">
    <w:abstractNumId w:val="14"/>
  </w:num>
  <w:num w:numId="7">
    <w:abstractNumId w:val="5"/>
  </w:num>
  <w:num w:numId="8">
    <w:abstractNumId w:val="13"/>
  </w:num>
  <w:num w:numId="9">
    <w:abstractNumId w:val="4"/>
  </w:num>
  <w:num w:numId="10">
    <w:abstractNumId w:val="1"/>
  </w:num>
  <w:num w:numId="11">
    <w:abstractNumId w:val="12"/>
  </w:num>
  <w:num w:numId="12">
    <w:abstractNumId w:val="11"/>
  </w:num>
  <w:num w:numId="13">
    <w:abstractNumId w:val="9"/>
  </w:num>
  <w:num w:numId="14">
    <w:abstractNumId w:val="18"/>
  </w:num>
  <w:num w:numId="15">
    <w:abstractNumId w:val="15"/>
  </w:num>
  <w:num w:numId="16">
    <w:abstractNumId w:val="16"/>
  </w:num>
  <w:num w:numId="17">
    <w:abstractNumId w:val="3"/>
  </w:num>
  <w:num w:numId="18">
    <w:abstractNumId w:val="2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jI2tzA0MzWyNLdQ0lEKTi0uzszPAykwrgUAy/2UYywAAAA="/>
  </w:docVars>
  <w:rsids>
    <w:rsidRoot w:val="00B63E67"/>
    <w:rsid w:val="00024C7C"/>
    <w:rsid w:val="000311B1"/>
    <w:rsid w:val="00062DF2"/>
    <w:rsid w:val="00066685"/>
    <w:rsid w:val="00096BA6"/>
    <w:rsid w:val="000A4F44"/>
    <w:rsid w:val="000B3582"/>
    <w:rsid w:val="001001A0"/>
    <w:rsid w:val="001052DF"/>
    <w:rsid w:val="00124454"/>
    <w:rsid w:val="0013009D"/>
    <w:rsid w:val="001536CE"/>
    <w:rsid w:val="001600F8"/>
    <w:rsid w:val="001676FF"/>
    <w:rsid w:val="00190F81"/>
    <w:rsid w:val="001E6E2D"/>
    <w:rsid w:val="00207F06"/>
    <w:rsid w:val="00236727"/>
    <w:rsid w:val="0025309A"/>
    <w:rsid w:val="002562C7"/>
    <w:rsid w:val="00263A66"/>
    <w:rsid w:val="0027580E"/>
    <w:rsid w:val="00286EE3"/>
    <w:rsid w:val="002B4B88"/>
    <w:rsid w:val="002E6A47"/>
    <w:rsid w:val="002F0F6C"/>
    <w:rsid w:val="00304BB0"/>
    <w:rsid w:val="003B2D4F"/>
    <w:rsid w:val="00425ED8"/>
    <w:rsid w:val="00426FE8"/>
    <w:rsid w:val="00453004"/>
    <w:rsid w:val="004633D0"/>
    <w:rsid w:val="00473551"/>
    <w:rsid w:val="00486841"/>
    <w:rsid w:val="004872A7"/>
    <w:rsid w:val="00487E06"/>
    <w:rsid w:val="004A4F9A"/>
    <w:rsid w:val="004A5994"/>
    <w:rsid w:val="004B6290"/>
    <w:rsid w:val="0052071A"/>
    <w:rsid w:val="005213D4"/>
    <w:rsid w:val="00523BA7"/>
    <w:rsid w:val="0053751E"/>
    <w:rsid w:val="005E7E1F"/>
    <w:rsid w:val="005F5FA0"/>
    <w:rsid w:val="005F60E0"/>
    <w:rsid w:val="005F7867"/>
    <w:rsid w:val="00607443"/>
    <w:rsid w:val="00611DE3"/>
    <w:rsid w:val="00624737"/>
    <w:rsid w:val="00642E8B"/>
    <w:rsid w:val="00645495"/>
    <w:rsid w:val="00663C86"/>
    <w:rsid w:val="00664DF6"/>
    <w:rsid w:val="0069777C"/>
    <w:rsid w:val="006B0A35"/>
    <w:rsid w:val="006C2DB3"/>
    <w:rsid w:val="00722CE9"/>
    <w:rsid w:val="00730BC7"/>
    <w:rsid w:val="00733B84"/>
    <w:rsid w:val="00735F4E"/>
    <w:rsid w:val="00763CA4"/>
    <w:rsid w:val="00767FCB"/>
    <w:rsid w:val="007F79FE"/>
    <w:rsid w:val="00822F43"/>
    <w:rsid w:val="00823616"/>
    <w:rsid w:val="0083118B"/>
    <w:rsid w:val="008A70A6"/>
    <w:rsid w:val="00942A65"/>
    <w:rsid w:val="00952EB7"/>
    <w:rsid w:val="00966DBA"/>
    <w:rsid w:val="009670B6"/>
    <w:rsid w:val="00970484"/>
    <w:rsid w:val="0097076C"/>
    <w:rsid w:val="00971F22"/>
    <w:rsid w:val="00996FCC"/>
    <w:rsid w:val="009A2E89"/>
    <w:rsid w:val="009C24E9"/>
    <w:rsid w:val="009F0239"/>
    <w:rsid w:val="00A0621F"/>
    <w:rsid w:val="00A276AE"/>
    <w:rsid w:val="00A93044"/>
    <w:rsid w:val="00AA2884"/>
    <w:rsid w:val="00AC1101"/>
    <w:rsid w:val="00B10686"/>
    <w:rsid w:val="00B11C17"/>
    <w:rsid w:val="00B26051"/>
    <w:rsid w:val="00B63E67"/>
    <w:rsid w:val="00B76CE5"/>
    <w:rsid w:val="00BA3C20"/>
    <w:rsid w:val="00BB7819"/>
    <w:rsid w:val="00BC703C"/>
    <w:rsid w:val="00BF151B"/>
    <w:rsid w:val="00C06A2F"/>
    <w:rsid w:val="00C42E80"/>
    <w:rsid w:val="00C4602C"/>
    <w:rsid w:val="00CB0D31"/>
    <w:rsid w:val="00CC2B46"/>
    <w:rsid w:val="00CC3AF7"/>
    <w:rsid w:val="00D31DB3"/>
    <w:rsid w:val="00D46972"/>
    <w:rsid w:val="00D64A2A"/>
    <w:rsid w:val="00D81E0A"/>
    <w:rsid w:val="00DA4B77"/>
    <w:rsid w:val="00DB5F87"/>
    <w:rsid w:val="00DC7555"/>
    <w:rsid w:val="00DE021D"/>
    <w:rsid w:val="00E05176"/>
    <w:rsid w:val="00E53714"/>
    <w:rsid w:val="00E92A8A"/>
    <w:rsid w:val="00EE171E"/>
    <w:rsid w:val="00F21D59"/>
    <w:rsid w:val="00F26757"/>
    <w:rsid w:val="00F41989"/>
    <w:rsid w:val="00F718B6"/>
    <w:rsid w:val="00F9794D"/>
    <w:rsid w:val="00FD3EBA"/>
    <w:rsid w:val="00FD7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19A92"/>
  <w15:chartTrackingRefBased/>
  <w15:docId w15:val="{15F9424D-A696-8841-9DB0-4FEDBE779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FA0"/>
  </w:style>
  <w:style w:type="paragraph" w:styleId="Heading1">
    <w:name w:val="heading 1"/>
    <w:basedOn w:val="Normal"/>
    <w:next w:val="Normal"/>
    <w:link w:val="Heading1Char"/>
    <w:uiPriority w:val="9"/>
    <w:qFormat/>
    <w:rsid w:val="004872A7"/>
    <w:pPr>
      <w:keepNext/>
      <w:keepLines/>
      <w:spacing w:before="480" w:after="120" w:line="259" w:lineRule="auto"/>
      <w:outlineLvl w:val="0"/>
    </w:pPr>
    <w:rPr>
      <w:rFonts w:ascii="Calibri" w:eastAsia="Calibri" w:hAnsi="Calibri" w:cs="Calibri"/>
      <w:b/>
      <w:sz w:val="48"/>
      <w:szCs w:val="48"/>
      <w:lang w:eastAsia="fr-F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72A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3E67"/>
  </w:style>
  <w:style w:type="paragraph" w:styleId="Footer">
    <w:name w:val="footer"/>
    <w:basedOn w:val="Normal"/>
    <w:link w:val="FooterChar"/>
    <w:uiPriority w:val="99"/>
    <w:unhideWhenUsed/>
    <w:rsid w:val="00B63E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3E67"/>
  </w:style>
  <w:style w:type="character" w:styleId="Hyperlink">
    <w:name w:val="Hyperlink"/>
    <w:basedOn w:val="DefaultParagraphFont"/>
    <w:uiPriority w:val="99"/>
    <w:unhideWhenUsed/>
    <w:rsid w:val="00B63E6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E6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872A7"/>
    <w:rPr>
      <w:rFonts w:ascii="Calibri" w:eastAsia="Calibri" w:hAnsi="Calibri" w:cs="Calibri"/>
      <w:b/>
      <w:sz w:val="48"/>
      <w:szCs w:val="48"/>
      <w:lang w:eastAsia="fr-FR"/>
    </w:rPr>
  </w:style>
  <w:style w:type="paragraph" w:styleId="ListParagraph">
    <w:name w:val="List Paragraph"/>
    <w:aliases w:val="F5 List Paragraph,Dot pt,No Spacing1,List Paragraph Char Char Char,Indicator Text,Numbered Para 1,Bullet Points,Bullet 1,Colorful List - Accent 11,MAIN CONTENT,List Paragraph2,List Paragraph12,Normal numbered,Recommendati,Bullets"/>
    <w:basedOn w:val="Normal"/>
    <w:link w:val="ListParagraphChar"/>
    <w:uiPriority w:val="34"/>
    <w:qFormat/>
    <w:rsid w:val="004872A7"/>
    <w:pPr>
      <w:spacing w:after="160" w:line="259" w:lineRule="auto"/>
      <w:ind w:left="720"/>
      <w:contextualSpacing/>
    </w:pPr>
    <w:rPr>
      <w:sz w:val="22"/>
      <w:szCs w:val="22"/>
      <w:lang w:val="fr-FR"/>
    </w:rPr>
  </w:style>
  <w:style w:type="character" w:customStyle="1" w:styleId="ListParagraphChar">
    <w:name w:val="List Paragraph Char"/>
    <w:aliases w:val="F5 List Paragraph Char,Dot pt Char,No Spacing1 Char,List Paragraph Char Char Char Char,Indicator Text Char,Numbered Para 1 Char,Bullet Points Char,Bullet 1 Char,Colorful List - Accent 11 Char,MAIN CONTENT Char,List Paragraph2 Char"/>
    <w:basedOn w:val="DefaultParagraphFont"/>
    <w:link w:val="ListParagraph"/>
    <w:uiPriority w:val="34"/>
    <w:qFormat/>
    <w:locked/>
    <w:rsid w:val="004872A7"/>
    <w:rPr>
      <w:sz w:val="22"/>
      <w:szCs w:val="22"/>
      <w:lang w:val="fr-FR"/>
    </w:rPr>
  </w:style>
  <w:style w:type="character" w:customStyle="1" w:styleId="Heading3Char">
    <w:name w:val="Heading 3 Char"/>
    <w:basedOn w:val="DefaultParagraphFont"/>
    <w:link w:val="Heading3"/>
    <w:uiPriority w:val="9"/>
    <w:rsid w:val="004872A7"/>
    <w:rPr>
      <w:rFonts w:asciiTheme="majorHAnsi" w:eastAsiaTheme="majorEastAsia" w:hAnsiTheme="majorHAnsi" w:cstheme="majorBidi"/>
      <w:color w:val="1F3763" w:themeColor="accent1" w:themeShade="7F"/>
      <w:lang w:val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872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2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2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2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2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72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2A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300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3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5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1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14433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74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2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4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3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6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62982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15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07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87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93067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65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nfo@hrht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7A8F133-999A-D744-B206-8D4B3D823DC8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83112E-9D74-4ED2-ACE4-93BAC9E97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324</Words>
  <Characters>184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e Janelidze</dc:creator>
  <cp:keywords/>
  <dc:description/>
  <cp:lastModifiedBy>hp</cp:lastModifiedBy>
  <cp:revision>16</cp:revision>
  <dcterms:created xsi:type="dcterms:W3CDTF">2021-08-03T11:10:00Z</dcterms:created>
  <dcterms:modified xsi:type="dcterms:W3CDTF">2021-08-03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885</vt:lpwstr>
  </property>
  <property fmtid="{D5CDD505-2E9C-101B-9397-08002B2CF9AE}" pid="3" name="grammarly_documentContext">
    <vt:lpwstr>{"goals":[],"domain":"general","emotions":[],"dialect":"american"}</vt:lpwstr>
  </property>
</Properties>
</file>